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A6DDEB" w14:textId="77777777" w:rsidR="005D2816" w:rsidRPr="00E112D2" w:rsidRDefault="005D2816" w:rsidP="005D2816">
      <w:pPr>
        <w:contextualSpacing w:val="0"/>
        <w:jc w:val="center"/>
        <w:rPr>
          <w:rStyle w:val="BookTitle"/>
          <w:rFonts w:ascii="Bookerly" w:hAnsi="Bookerly" w:cs="Bookerly"/>
        </w:rPr>
      </w:pPr>
    </w:p>
    <w:p w14:paraId="740FF460" w14:textId="77777777" w:rsidR="005D2816" w:rsidRPr="00E112D2" w:rsidRDefault="005D2816" w:rsidP="005D2816">
      <w:pPr>
        <w:contextualSpacing w:val="0"/>
        <w:jc w:val="center"/>
        <w:rPr>
          <w:rStyle w:val="BookTitle"/>
          <w:rFonts w:ascii="Bookerly" w:hAnsi="Bookerly" w:cs="Bookerly"/>
        </w:rPr>
      </w:pPr>
    </w:p>
    <w:p w14:paraId="77626764" w14:textId="77777777" w:rsidR="005D2816" w:rsidRPr="00E112D2" w:rsidRDefault="005D2816" w:rsidP="005D2816">
      <w:pPr>
        <w:contextualSpacing w:val="0"/>
        <w:jc w:val="center"/>
        <w:rPr>
          <w:rStyle w:val="BookTitle"/>
          <w:rFonts w:ascii="Bookerly" w:hAnsi="Bookerly" w:cs="Bookerly"/>
        </w:rPr>
      </w:pPr>
    </w:p>
    <w:p w14:paraId="54D6D730" w14:textId="77777777" w:rsidR="005D2816" w:rsidRPr="00E112D2" w:rsidRDefault="005D2816" w:rsidP="005D2816">
      <w:pPr>
        <w:contextualSpacing w:val="0"/>
        <w:jc w:val="center"/>
        <w:rPr>
          <w:rStyle w:val="BookTitle"/>
          <w:rFonts w:ascii="Bookerly" w:hAnsi="Bookerly" w:cs="Bookerly"/>
        </w:rPr>
      </w:pPr>
    </w:p>
    <w:p w14:paraId="0DE6DDE8" w14:textId="77777777" w:rsidR="005D2816" w:rsidRPr="00E112D2" w:rsidRDefault="005D2816" w:rsidP="005D2816">
      <w:pPr>
        <w:contextualSpacing w:val="0"/>
        <w:jc w:val="center"/>
        <w:rPr>
          <w:rStyle w:val="BookTitle"/>
          <w:rFonts w:ascii="Bookerly" w:hAnsi="Bookerly" w:cs="Bookerly"/>
        </w:rPr>
      </w:pPr>
    </w:p>
    <w:p w14:paraId="479DEBB5" w14:textId="77777777" w:rsidR="005D2816" w:rsidRPr="00E112D2" w:rsidRDefault="005D2816" w:rsidP="005D2816">
      <w:pPr>
        <w:contextualSpacing w:val="0"/>
        <w:jc w:val="center"/>
        <w:rPr>
          <w:rStyle w:val="BookTitle"/>
          <w:rFonts w:ascii="Bookerly" w:hAnsi="Bookerly" w:cs="Bookerly"/>
        </w:rPr>
      </w:pPr>
    </w:p>
    <w:p w14:paraId="0C4FA596" w14:textId="77777777" w:rsidR="005D2816" w:rsidRPr="00E112D2" w:rsidRDefault="005D2816" w:rsidP="005D2816">
      <w:pPr>
        <w:contextualSpacing w:val="0"/>
        <w:jc w:val="center"/>
        <w:rPr>
          <w:rStyle w:val="BookTitle"/>
          <w:rFonts w:ascii="Bookerly" w:hAnsi="Bookerly" w:cs="Bookerly"/>
        </w:rPr>
      </w:pPr>
    </w:p>
    <w:p w14:paraId="733FE8AA" w14:textId="10684C9C" w:rsidR="00252D1F" w:rsidRPr="00E112D2" w:rsidRDefault="00B26A83" w:rsidP="005D2816">
      <w:pPr>
        <w:contextualSpacing w:val="0"/>
        <w:jc w:val="center"/>
        <w:rPr>
          <w:rStyle w:val="BookTitle"/>
          <w:rFonts w:ascii="Bookerly" w:hAnsi="Bookerly" w:cs="Bookerly"/>
        </w:rPr>
      </w:pPr>
      <w:r w:rsidRPr="00E112D2">
        <w:rPr>
          <w:rStyle w:val="BookTitle"/>
          <w:rFonts w:ascii="Bookerly" w:hAnsi="Bookerly" w:cs="Bookerly"/>
        </w:rPr>
        <w:t>The MARSE Project</w:t>
      </w:r>
    </w:p>
    <w:p w14:paraId="71744DAA" w14:textId="674BEDCF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66EEFEDB" w14:textId="10BD1008" w:rsidR="00D47447" w:rsidRPr="00E112D2" w:rsidRDefault="00D47447" w:rsidP="00D47447">
      <w:pPr>
        <w:contextualSpacing w:val="0"/>
        <w:jc w:val="center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Managing the daily financial operations of a cryptocurrency mine.</w:t>
      </w:r>
    </w:p>
    <w:p w14:paraId="0F31BCD0" w14:textId="02252413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6176D365" w14:textId="73B2E356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30C84132" w14:textId="0D79E4D2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184C14F9" w14:textId="39CD4F47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146720D3" w14:textId="536303CF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18960F24" w14:textId="4FCFA3FB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6BD2AE18" w14:textId="0C6DCDBA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6B7A078C" w14:textId="438081CA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34000D02" w14:textId="00FFCB6A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702B5222" w14:textId="48FADE22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5B28A66D" w14:textId="418588E7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3AE1CF93" w14:textId="03E50316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03B41DD1" w14:textId="2FE87E98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054D5262" w14:textId="025E1FD2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6FF760D3" w14:textId="004A7EF0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44F4602E" w14:textId="6E1A97E1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0D4192CB" w14:textId="27A9398F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2211E530" w14:textId="77777777" w:rsidR="005D2816" w:rsidRPr="00E112D2" w:rsidRDefault="005D2816">
      <w:pPr>
        <w:contextualSpacing w:val="0"/>
        <w:rPr>
          <w:rFonts w:ascii="Bookerly" w:hAnsi="Bookerly" w:cs="Bookerly"/>
          <w:sz w:val="24"/>
          <w:szCs w:val="24"/>
        </w:rPr>
      </w:pPr>
    </w:p>
    <w:p w14:paraId="554C644A" w14:textId="6EB047B7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3C9DCEB3" w14:textId="5E28BF15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5C37787F" w14:textId="5A576F0B" w:rsidR="00D47447" w:rsidRPr="00E112D2" w:rsidRDefault="00D47447" w:rsidP="00D47447">
      <w:pPr>
        <w:contextualSpacing w:val="0"/>
        <w:jc w:val="right"/>
        <w:rPr>
          <w:rFonts w:ascii="Bookerly" w:hAnsi="Bookerly" w:cs="Bookerly"/>
          <w:b/>
          <w:sz w:val="24"/>
          <w:szCs w:val="24"/>
        </w:rPr>
      </w:pPr>
      <w:r w:rsidRPr="00E112D2">
        <w:rPr>
          <w:rFonts w:ascii="Bookerly" w:hAnsi="Bookerly" w:cs="Bookerly"/>
          <w:b/>
          <w:sz w:val="24"/>
          <w:szCs w:val="24"/>
        </w:rPr>
        <w:t>Group Members:</w:t>
      </w:r>
    </w:p>
    <w:p w14:paraId="264799E4" w14:textId="3257A250" w:rsidR="00252D1F" w:rsidRPr="00E112D2" w:rsidRDefault="005D2816" w:rsidP="005D2816">
      <w:pPr>
        <w:contextualSpacing w:val="0"/>
        <w:jc w:val="right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Mihai </w:t>
      </w:r>
      <w:proofErr w:type="spellStart"/>
      <w:r w:rsidRPr="00E112D2">
        <w:rPr>
          <w:rFonts w:ascii="Bookerly" w:hAnsi="Bookerly" w:cs="Bookerly"/>
          <w:sz w:val="24"/>
          <w:szCs w:val="24"/>
        </w:rPr>
        <w:t>Dranghinciu</w:t>
      </w:r>
      <w:proofErr w:type="spellEnd"/>
    </w:p>
    <w:p w14:paraId="3C27CD74" w14:textId="648BC694" w:rsidR="00252D1F" w:rsidRPr="00E112D2" w:rsidRDefault="005D2816" w:rsidP="005D2816">
      <w:pPr>
        <w:contextualSpacing w:val="0"/>
        <w:jc w:val="right"/>
        <w:rPr>
          <w:rFonts w:ascii="Bookerly" w:hAnsi="Bookerly" w:cs="Bookerly"/>
          <w:sz w:val="24"/>
          <w:szCs w:val="24"/>
          <w:lang w:val="en-US"/>
        </w:rPr>
      </w:pPr>
      <w:r w:rsidRPr="00E112D2">
        <w:rPr>
          <w:rFonts w:ascii="Bookerly" w:hAnsi="Bookerly" w:cs="Bookerly"/>
          <w:sz w:val="24"/>
          <w:szCs w:val="24"/>
          <w:lang w:val="en-US"/>
        </w:rPr>
        <w:t>Eric Volmer</w:t>
      </w:r>
    </w:p>
    <w:p w14:paraId="38141534" w14:textId="515C7A40" w:rsidR="005D2816" w:rsidRPr="00E112D2" w:rsidRDefault="005D2816" w:rsidP="005D2816">
      <w:pPr>
        <w:contextualSpacing w:val="0"/>
        <w:jc w:val="right"/>
        <w:rPr>
          <w:rFonts w:ascii="Bookerly" w:hAnsi="Bookerly" w:cs="Bookerly"/>
          <w:sz w:val="24"/>
          <w:szCs w:val="24"/>
          <w:lang w:val="en-US"/>
        </w:rPr>
      </w:pPr>
      <w:r w:rsidRPr="00E112D2">
        <w:rPr>
          <w:rFonts w:ascii="Bookerly" w:hAnsi="Bookerly" w:cs="Bookerly"/>
          <w:sz w:val="24"/>
          <w:szCs w:val="24"/>
          <w:lang w:val="en-US"/>
        </w:rPr>
        <w:t>Ron Hill</w:t>
      </w:r>
    </w:p>
    <w:p w14:paraId="08BCDB0D" w14:textId="3A76BCB7" w:rsidR="00FB440B" w:rsidRPr="00E112D2" w:rsidRDefault="005D2816" w:rsidP="005D2816">
      <w:pPr>
        <w:contextualSpacing w:val="0"/>
        <w:jc w:val="right"/>
        <w:rPr>
          <w:rFonts w:ascii="Bookerly" w:hAnsi="Bookerly" w:cs="Bookerly"/>
          <w:sz w:val="24"/>
          <w:szCs w:val="24"/>
          <w:lang w:val="en-US"/>
        </w:rPr>
      </w:pPr>
      <w:r w:rsidRPr="00E112D2">
        <w:rPr>
          <w:rFonts w:ascii="Bookerly" w:hAnsi="Bookerly" w:cs="Bookerly"/>
          <w:sz w:val="24"/>
          <w:szCs w:val="24"/>
          <w:lang w:val="en-US"/>
        </w:rPr>
        <w:t xml:space="preserve">Simon </w:t>
      </w:r>
      <w:proofErr w:type="spellStart"/>
      <w:r w:rsidRPr="00E112D2">
        <w:rPr>
          <w:rFonts w:ascii="Bookerly" w:hAnsi="Bookerly" w:cs="Bookerly"/>
          <w:sz w:val="24"/>
          <w:szCs w:val="24"/>
          <w:lang w:val="en-US"/>
        </w:rPr>
        <w:t>Tirsgaard</w:t>
      </w:r>
      <w:proofErr w:type="spellEnd"/>
    </w:p>
    <w:p w14:paraId="3E6BC8B1" w14:textId="33988096" w:rsidR="005D2816" w:rsidRPr="00E112D2" w:rsidRDefault="005D2816" w:rsidP="005D2816">
      <w:pPr>
        <w:contextualSpacing w:val="0"/>
        <w:jc w:val="right"/>
        <w:rPr>
          <w:rFonts w:ascii="Bookerly" w:hAnsi="Bookerly" w:cs="Bookerly"/>
          <w:sz w:val="24"/>
          <w:szCs w:val="24"/>
          <w:lang w:val="en-US"/>
        </w:rPr>
      </w:pPr>
      <w:r w:rsidRPr="00E112D2">
        <w:rPr>
          <w:rFonts w:ascii="Bookerly" w:hAnsi="Bookerly" w:cs="Bookerly"/>
          <w:sz w:val="24"/>
          <w:szCs w:val="24"/>
          <w:lang w:val="en-US"/>
        </w:rPr>
        <w:t>Andrei Mungiu</w:t>
      </w:r>
    </w:p>
    <w:sdt>
      <w:sdtPr>
        <w:rPr>
          <w:rFonts w:ascii="Bookerly" w:eastAsiaTheme="minorEastAsia" w:hAnsi="Bookerly" w:cs="Bookerly"/>
          <w:b w:val="0"/>
          <w:bCs w:val="0"/>
          <w:color w:val="auto"/>
          <w:kern w:val="2"/>
          <w:sz w:val="24"/>
          <w:szCs w:val="24"/>
          <w:lang w:val="en" w:eastAsia="ja-JP"/>
        </w:rPr>
        <w:id w:val="290088328"/>
        <w:docPartObj>
          <w:docPartGallery w:val="Table of Contents"/>
          <w:docPartUnique/>
        </w:docPartObj>
      </w:sdtPr>
      <w:sdtEndPr>
        <w:rPr>
          <w:rFonts w:eastAsia="Arial"/>
          <w:kern w:val="0"/>
          <w:sz w:val="22"/>
          <w:szCs w:val="22"/>
          <w:lang w:eastAsia="en-US"/>
        </w:rPr>
      </w:sdtEndPr>
      <w:sdtContent>
        <w:p w14:paraId="302B1B28" w14:textId="33988096" w:rsidR="00FB440B" w:rsidRPr="00E112D2" w:rsidRDefault="00FB440B" w:rsidP="00120FE3">
          <w:pPr>
            <w:pStyle w:val="TOCHeading"/>
            <w:rPr>
              <w:rFonts w:ascii="Bookerly" w:hAnsi="Bookerly" w:cs="Bookerly"/>
            </w:rPr>
          </w:pPr>
          <w:r w:rsidRPr="00E112D2">
            <w:rPr>
              <w:rFonts w:ascii="Bookerly" w:eastAsiaTheme="minorEastAsia" w:hAnsi="Bookerly" w:cs="Bookerly"/>
              <w:bCs w:val="0"/>
              <w:kern w:val="2"/>
              <w:lang w:eastAsia="ja-JP"/>
            </w:rPr>
            <w:t>Project Description</w:t>
          </w:r>
          <w:r w:rsidRPr="00E112D2">
            <w:rPr>
              <w:rFonts w:ascii="Bookerly" w:eastAsiaTheme="minorEastAsia" w:hAnsi="Bookerly" w:cs="Bookerly"/>
              <w:b w:val="0"/>
              <w:bCs w:val="0"/>
              <w:kern w:val="2"/>
              <w:lang w:eastAsia="ja-JP"/>
            </w:rPr>
            <w:t xml:space="preserve"> </w:t>
          </w:r>
          <w:r w:rsidRPr="00E112D2">
            <w:rPr>
              <w:rFonts w:ascii="Bookerly" w:hAnsi="Bookerly" w:cs="Bookerly"/>
            </w:rPr>
            <w:t>Table of Contents</w:t>
          </w:r>
        </w:p>
        <w:p w14:paraId="00BDAD4B" w14:textId="6A7F0813" w:rsidR="00FB440B" w:rsidRPr="00E112D2" w:rsidRDefault="00FB440B" w:rsidP="00617DAE">
          <w:pPr>
            <w:tabs>
              <w:tab w:val="right" w:pos="8828"/>
            </w:tabs>
            <w:spacing w:before="240" w:after="120"/>
            <w:rPr>
              <w:rFonts w:ascii="Bookerly" w:hAnsi="Bookerly" w:cs="Bookerly"/>
              <w:caps/>
              <w:noProof/>
            </w:rPr>
          </w:pPr>
          <w:r w:rsidRPr="00E112D2">
            <w:rPr>
              <w:rFonts w:ascii="Bookerly" w:hAnsi="Bookerly" w:cs="Bookerly"/>
              <w:caps/>
            </w:rPr>
            <w:t>1.1 BACKGROUND DESCRIPTION.</w:t>
          </w:r>
          <w:r w:rsidRPr="00E112D2">
            <w:rPr>
              <w:rFonts w:ascii="Bookerly" w:hAnsi="Bookerly" w:cs="Bookerly"/>
              <w:b/>
              <w:caps/>
              <w:noProof/>
            </w:rPr>
            <w:tab/>
          </w:r>
          <w:r w:rsidRPr="00E112D2">
            <w:rPr>
              <w:rFonts w:ascii="Bookerly" w:hAnsi="Bookerly" w:cs="Bookerly"/>
              <w:caps/>
              <w:noProof/>
            </w:rPr>
            <w:t>1</w:t>
          </w:r>
        </w:p>
        <w:p w14:paraId="07ADCEF8" w14:textId="31BAE8BA" w:rsidR="00FB440B" w:rsidRPr="00E112D2" w:rsidRDefault="00FB440B" w:rsidP="00390356">
          <w:pPr>
            <w:tabs>
              <w:tab w:val="right" w:pos="8828"/>
            </w:tabs>
            <w:rPr>
              <w:rFonts w:ascii="Bookerly" w:hAnsi="Bookerly" w:cs="Bookerly"/>
              <w:noProof/>
            </w:rPr>
          </w:pPr>
          <w:r w:rsidRPr="00E112D2">
            <w:rPr>
              <w:rFonts w:ascii="Bookerly" w:hAnsi="Bookerly" w:cs="Bookerly"/>
              <w:smallCaps/>
            </w:rPr>
            <w:t>1.2 DEFINITION OF PURPOSE.</w:t>
          </w:r>
          <w:r w:rsidRPr="00E112D2">
            <w:rPr>
              <w:rFonts w:ascii="Bookerly" w:hAnsi="Bookerly" w:cs="Bookerly"/>
              <w:smallCaps/>
              <w:noProof/>
            </w:rPr>
            <w:tab/>
            <w:t>2</w:t>
          </w:r>
        </w:p>
        <w:p w14:paraId="31E9C6D4" w14:textId="3754C428" w:rsidR="00FB440B" w:rsidRPr="00E112D2" w:rsidRDefault="00FB440B" w:rsidP="00390356">
          <w:pPr>
            <w:tabs>
              <w:tab w:val="right" w:pos="8828"/>
            </w:tabs>
            <w:rPr>
              <w:rFonts w:ascii="Bookerly" w:hAnsi="Bookerly" w:cs="Bookerly"/>
              <w:smallCaps/>
              <w:noProof/>
            </w:rPr>
          </w:pPr>
          <w:r w:rsidRPr="00E112D2">
            <w:rPr>
              <w:rFonts w:ascii="Bookerly" w:hAnsi="Bookerly" w:cs="Bookerly"/>
              <w:smallCaps/>
            </w:rPr>
            <w:t>1.3 PROBLEM STATEMENT.</w:t>
          </w:r>
          <w:r w:rsidR="00A67C9F" w:rsidRPr="00E112D2">
            <w:rPr>
              <w:rFonts w:ascii="Bookerly" w:hAnsi="Bookerly" w:cs="Bookerly"/>
              <w:smallCaps/>
              <w:noProof/>
            </w:rPr>
            <w:tab/>
            <w:t>2</w:t>
          </w:r>
        </w:p>
        <w:p w14:paraId="707D83F9" w14:textId="7023BF49" w:rsidR="00FB440B" w:rsidRPr="00E112D2" w:rsidRDefault="00A67C9F" w:rsidP="00390356">
          <w:pPr>
            <w:tabs>
              <w:tab w:val="right" w:pos="8828"/>
            </w:tabs>
            <w:spacing w:before="240" w:after="120"/>
            <w:rPr>
              <w:rFonts w:ascii="Bookerly" w:hAnsi="Bookerly" w:cs="Bookerly"/>
              <w:caps/>
              <w:noProof/>
            </w:rPr>
          </w:pPr>
          <w:r w:rsidRPr="00E112D2">
            <w:rPr>
              <w:rFonts w:ascii="Bookerly" w:hAnsi="Bookerly" w:cs="Bookerly"/>
              <w:caps/>
            </w:rPr>
            <w:t>1.4 DELIMITATION.</w:t>
          </w:r>
          <w:r w:rsidRPr="00E112D2">
            <w:rPr>
              <w:rFonts w:ascii="Bookerly" w:hAnsi="Bookerly" w:cs="Bookerly"/>
              <w:b/>
              <w:caps/>
              <w:noProof/>
            </w:rPr>
            <w:tab/>
          </w:r>
          <w:r w:rsidRPr="00E112D2">
            <w:rPr>
              <w:rFonts w:ascii="Bookerly" w:hAnsi="Bookerly" w:cs="Bookerly"/>
              <w:caps/>
              <w:noProof/>
            </w:rPr>
            <w:t>2</w:t>
          </w:r>
        </w:p>
        <w:p w14:paraId="1A3CDE8F" w14:textId="42BCE758" w:rsidR="00FB440B" w:rsidRPr="00E112D2" w:rsidRDefault="00A67C9F" w:rsidP="00390356">
          <w:pPr>
            <w:tabs>
              <w:tab w:val="right" w:pos="8828"/>
            </w:tabs>
            <w:rPr>
              <w:rFonts w:ascii="Bookerly" w:hAnsi="Bookerly" w:cs="Bookerly"/>
              <w:noProof/>
            </w:rPr>
          </w:pPr>
          <w:r w:rsidRPr="00E112D2">
            <w:rPr>
              <w:rFonts w:ascii="Bookerly" w:hAnsi="Bookerly" w:cs="Bookerly"/>
              <w:smallCaps/>
            </w:rPr>
            <w:t>1.5 CHOICE OF MODELS AND METHODS.</w:t>
          </w:r>
          <w:r w:rsidR="00FB440B" w:rsidRPr="00E112D2">
            <w:rPr>
              <w:rFonts w:ascii="Bookerly" w:hAnsi="Bookerly" w:cs="Bookerly"/>
              <w:smallCaps/>
              <w:noProof/>
            </w:rPr>
            <w:tab/>
          </w:r>
          <w:r w:rsidRPr="00E112D2">
            <w:rPr>
              <w:rFonts w:ascii="Bookerly" w:hAnsi="Bookerly" w:cs="Bookerly"/>
              <w:smallCaps/>
              <w:noProof/>
            </w:rPr>
            <w:t>3</w:t>
          </w:r>
        </w:p>
        <w:p w14:paraId="7EA32B30" w14:textId="50FCA273" w:rsidR="00A67C9F" w:rsidRPr="00E112D2" w:rsidRDefault="00A67C9F" w:rsidP="00390356">
          <w:pPr>
            <w:tabs>
              <w:tab w:val="right" w:pos="8828"/>
            </w:tabs>
            <w:rPr>
              <w:rFonts w:ascii="Bookerly" w:hAnsi="Bookerly" w:cs="Bookerly"/>
              <w:smallCaps/>
            </w:rPr>
          </w:pPr>
          <w:r w:rsidRPr="00E112D2">
            <w:rPr>
              <w:rFonts w:ascii="Bookerly" w:hAnsi="Bookerly" w:cs="Bookerly"/>
              <w:smallCaps/>
            </w:rPr>
            <w:t xml:space="preserve">1.6 RISK ASSESSMENT.                         </w:t>
          </w:r>
          <w:r w:rsidRPr="00E112D2">
            <w:rPr>
              <w:rFonts w:ascii="Bookerly" w:hAnsi="Bookerly" w:cs="Bookerly"/>
              <w:smallCaps/>
            </w:rPr>
            <w:tab/>
            <w:t>4</w:t>
          </w:r>
        </w:p>
        <w:p w14:paraId="2C32CFD2" w14:textId="266B1BDA" w:rsidR="00FB440B" w:rsidRPr="00E112D2" w:rsidRDefault="00A67C9F" w:rsidP="00390356">
          <w:pPr>
            <w:tabs>
              <w:tab w:val="right" w:pos="8828"/>
            </w:tabs>
            <w:rPr>
              <w:rFonts w:ascii="Bookerly" w:hAnsi="Bookerly" w:cs="Bookerly"/>
              <w:smallCaps/>
              <w:noProof/>
            </w:rPr>
          </w:pPr>
          <w:r w:rsidRPr="00E112D2">
            <w:rPr>
              <w:rFonts w:ascii="Bookerly" w:hAnsi="Bookerly" w:cs="Bookerly"/>
              <w:smallCaps/>
            </w:rPr>
            <w:t>1.7 SOURCES OF INFORMATION.</w:t>
          </w:r>
          <w:r w:rsidR="00FB440B" w:rsidRPr="00E112D2">
            <w:rPr>
              <w:rFonts w:ascii="Bookerly" w:hAnsi="Bookerly" w:cs="Bookerly"/>
              <w:smallCaps/>
              <w:noProof/>
            </w:rPr>
            <w:tab/>
          </w:r>
          <w:r w:rsidRPr="00E112D2">
            <w:rPr>
              <w:rFonts w:ascii="Bookerly" w:hAnsi="Bookerly" w:cs="Bookerly"/>
              <w:smallCaps/>
              <w:noProof/>
            </w:rPr>
            <w:t>5</w:t>
          </w:r>
        </w:p>
      </w:sdtContent>
    </w:sdt>
    <w:p w14:paraId="502C3187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4A74DD89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0063B447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0C07C3AA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20EA0942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4D71E92E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260B6DDB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1F822827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5F4B1F7B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60039E2E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05D82527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501605DC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77EBA7B4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268D9BFA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21A59BC4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69556ECA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0D882B41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3BF0175C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04BCE77D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5E094953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254EE7B8" w14:textId="77777777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5F1C4D44" w14:textId="1927D742" w:rsidR="00FB440B" w:rsidRPr="00E112D2" w:rsidRDefault="00FB440B">
      <w:pPr>
        <w:contextualSpacing w:val="0"/>
        <w:rPr>
          <w:rFonts w:ascii="Bookerly" w:hAnsi="Bookerly" w:cs="Bookerly"/>
          <w:sz w:val="24"/>
          <w:szCs w:val="24"/>
        </w:rPr>
      </w:pPr>
    </w:p>
    <w:p w14:paraId="2879CFAD" w14:textId="6420EB60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5DF29F4F" w14:textId="3FD686F2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2403C550" w14:textId="3FB547E8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289471D0" w14:textId="61DF0CEE" w:rsidR="00252D1F" w:rsidRPr="00E112D2" w:rsidRDefault="00252D1F">
      <w:pPr>
        <w:contextualSpacing w:val="0"/>
        <w:rPr>
          <w:rFonts w:ascii="Bookerly" w:hAnsi="Bookerly" w:cs="Bookerly"/>
          <w:sz w:val="24"/>
          <w:szCs w:val="24"/>
        </w:rPr>
      </w:pPr>
    </w:p>
    <w:p w14:paraId="0E85375F" w14:textId="77777777" w:rsidR="00E112D2" w:rsidRDefault="00E112D2">
      <w:pPr>
        <w:contextualSpacing w:val="0"/>
        <w:rPr>
          <w:rFonts w:ascii="Bookerly" w:hAnsi="Bookerly" w:cs="Bookerly"/>
          <w:sz w:val="24"/>
          <w:szCs w:val="24"/>
        </w:rPr>
      </w:pPr>
    </w:p>
    <w:p w14:paraId="41243E56" w14:textId="7FA486D0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bookmarkStart w:id="0" w:name="_GoBack"/>
      <w:r w:rsidRPr="00E112D2">
        <w:rPr>
          <w:rFonts w:ascii="Bookerly" w:hAnsi="Bookerly" w:cs="Bookerly"/>
          <w:sz w:val="24"/>
          <w:szCs w:val="24"/>
        </w:rPr>
        <w:lastRenderedPageBreak/>
        <w:t>Project Description</w:t>
      </w:r>
    </w:p>
    <w:bookmarkEnd w:id="0"/>
    <w:p w14:paraId="364907BC" w14:textId="34B4300F" w:rsidR="00BD1D41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075FD800" w14:textId="5FEE792B" w:rsidR="00AD6AF9" w:rsidRPr="008352F4" w:rsidRDefault="00D340B7" w:rsidP="008352F4">
      <w:pPr>
        <w:pStyle w:val="ListParagraph"/>
        <w:numPr>
          <w:ilvl w:val="1"/>
          <w:numId w:val="1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Background Descriptio</w:t>
      </w:r>
      <w:r w:rsidR="00AD6AF9" w:rsidRPr="00E112D2">
        <w:rPr>
          <w:rFonts w:ascii="Bookerly" w:hAnsi="Bookerly" w:cs="Bookerly"/>
          <w:sz w:val="24"/>
          <w:szCs w:val="24"/>
        </w:rPr>
        <w:t>n</w:t>
      </w:r>
    </w:p>
    <w:p w14:paraId="0CB1B3DC" w14:textId="17B744C9" w:rsidR="00AD6AF9" w:rsidRPr="00E112D2" w:rsidRDefault="00AD6AF9" w:rsidP="00677F01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It is very important that the reader understands</w:t>
      </w:r>
      <w:r w:rsidR="009B3224" w:rsidRPr="00E112D2">
        <w:rPr>
          <w:rFonts w:ascii="Bookerly" w:hAnsi="Bookerly" w:cs="Bookerly"/>
          <w:sz w:val="24"/>
          <w:szCs w:val="24"/>
        </w:rPr>
        <w:t xml:space="preserve"> the following.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9B3224" w:rsidRPr="00E112D2">
        <w:rPr>
          <w:rFonts w:ascii="Bookerly" w:hAnsi="Bookerly" w:cs="Bookerly"/>
          <w:sz w:val="24"/>
          <w:szCs w:val="24"/>
        </w:rPr>
        <w:t>T</w:t>
      </w:r>
      <w:r w:rsidRPr="00E112D2">
        <w:rPr>
          <w:rFonts w:ascii="Bookerly" w:hAnsi="Bookerly" w:cs="Bookerly"/>
          <w:sz w:val="24"/>
          <w:szCs w:val="24"/>
        </w:rPr>
        <w:t>he complexity of running a</w:t>
      </w:r>
      <w:r w:rsidR="00677F01" w:rsidRPr="00E112D2">
        <w:rPr>
          <w:rFonts w:ascii="Bookerly" w:hAnsi="Bookerly" w:cs="Bookerly"/>
          <w:sz w:val="24"/>
          <w:szCs w:val="24"/>
        </w:rPr>
        <w:t xml:space="preserve"> </w:t>
      </w:r>
      <w:r w:rsidRPr="00E112D2">
        <w:rPr>
          <w:rFonts w:ascii="Bookerly" w:hAnsi="Bookerly" w:cs="Bookerly"/>
          <w:sz w:val="24"/>
          <w:szCs w:val="24"/>
        </w:rPr>
        <w:t xml:space="preserve">cryptocurrency mining </w:t>
      </w:r>
      <w:r w:rsidRPr="00E112D2">
        <w:rPr>
          <w:rFonts w:ascii="Bookerly" w:hAnsi="Bookerly" w:cs="Bookerly"/>
          <w:noProof/>
          <w:sz w:val="24"/>
          <w:szCs w:val="24"/>
        </w:rPr>
        <w:t>farm</w:t>
      </w:r>
      <w:r w:rsidR="00677F01" w:rsidRPr="00E112D2">
        <w:rPr>
          <w:rFonts w:ascii="Bookerly" w:hAnsi="Bookerly" w:cs="Bookerly"/>
          <w:sz w:val="24"/>
          <w:szCs w:val="24"/>
        </w:rPr>
        <w:t xml:space="preserve"> </w:t>
      </w:r>
      <w:r w:rsidRPr="00E112D2">
        <w:rPr>
          <w:rFonts w:ascii="Bookerly" w:hAnsi="Bookerly" w:cs="Bookerly"/>
          <w:sz w:val="24"/>
          <w:szCs w:val="24"/>
        </w:rPr>
        <w:t xml:space="preserve">has many hardware implications which </w:t>
      </w:r>
      <w:r w:rsidRPr="00E112D2">
        <w:rPr>
          <w:rFonts w:ascii="Bookerly" w:hAnsi="Bookerly" w:cs="Bookerly"/>
          <w:noProof/>
          <w:sz w:val="24"/>
          <w:szCs w:val="24"/>
        </w:rPr>
        <w:t>inevitably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Pr="00E112D2">
        <w:rPr>
          <w:rFonts w:ascii="Bookerly" w:hAnsi="Bookerly" w:cs="Bookerly"/>
          <w:noProof/>
          <w:sz w:val="24"/>
          <w:szCs w:val="24"/>
        </w:rPr>
        <w:t>change</w:t>
      </w:r>
      <w:r w:rsidRPr="00E112D2">
        <w:rPr>
          <w:rFonts w:ascii="Bookerly" w:hAnsi="Bookerly" w:cs="Bookerly"/>
          <w:sz w:val="24"/>
          <w:szCs w:val="24"/>
        </w:rPr>
        <w:t xml:space="preserve"> the way the entire operation run</w:t>
      </w:r>
      <w:r w:rsidR="00F547E0" w:rsidRPr="00E112D2">
        <w:rPr>
          <w:rFonts w:ascii="Bookerly" w:hAnsi="Bookerly" w:cs="Bookerly"/>
          <w:sz w:val="24"/>
          <w:szCs w:val="24"/>
        </w:rPr>
        <w:t>s</w:t>
      </w:r>
      <w:r w:rsidRPr="00E112D2">
        <w:rPr>
          <w:rFonts w:ascii="Bookerly" w:hAnsi="Bookerly" w:cs="Bookerly"/>
          <w:sz w:val="24"/>
          <w:szCs w:val="24"/>
        </w:rPr>
        <w:t xml:space="preserve">. However, </w:t>
      </w:r>
      <w:r w:rsidR="00F547E0" w:rsidRPr="00E112D2">
        <w:rPr>
          <w:rFonts w:ascii="Bookerly" w:hAnsi="Bookerly" w:cs="Bookerly"/>
          <w:sz w:val="24"/>
          <w:szCs w:val="24"/>
        </w:rPr>
        <w:t xml:space="preserve">a solution for more stable activities such as inventory management and financial reports is required to </w:t>
      </w:r>
      <w:r w:rsidR="00677F01" w:rsidRPr="00E112D2">
        <w:rPr>
          <w:rFonts w:ascii="Bookerly" w:hAnsi="Bookerly" w:cs="Bookerly"/>
          <w:sz w:val="24"/>
          <w:szCs w:val="24"/>
        </w:rPr>
        <w:t xml:space="preserve">allow </w:t>
      </w:r>
      <w:r w:rsidR="00677F01" w:rsidRPr="00E112D2">
        <w:rPr>
          <w:rFonts w:ascii="Bookerly" w:hAnsi="Bookerly" w:cs="Bookerly"/>
          <w:noProof/>
          <w:sz w:val="24"/>
          <w:szCs w:val="24"/>
        </w:rPr>
        <w:t>focus</w:t>
      </w:r>
      <w:r w:rsidR="00677F01" w:rsidRPr="00E112D2">
        <w:rPr>
          <w:rFonts w:ascii="Bookerly" w:hAnsi="Bookerly" w:cs="Bookerly"/>
          <w:sz w:val="24"/>
          <w:szCs w:val="24"/>
        </w:rPr>
        <w:t xml:space="preserve"> on the more unstable part of the project, which involves constant market research and fast hardware adjustment according to market prices. It is therefore crucial that inventory and finance management have a very solid base for fast data view</w:t>
      </w:r>
      <w:r w:rsidR="009B3224" w:rsidRPr="00E112D2">
        <w:rPr>
          <w:rFonts w:ascii="Bookerly" w:hAnsi="Bookerly" w:cs="Bookerly"/>
          <w:sz w:val="24"/>
          <w:szCs w:val="24"/>
        </w:rPr>
        <w:t>ing</w:t>
      </w:r>
      <w:r w:rsidR="00677F01" w:rsidRPr="00E112D2">
        <w:rPr>
          <w:rFonts w:ascii="Bookerly" w:hAnsi="Bookerly" w:cs="Bookerly"/>
          <w:sz w:val="24"/>
          <w:szCs w:val="24"/>
        </w:rPr>
        <w:t xml:space="preserve"> and editing.</w:t>
      </w:r>
    </w:p>
    <w:p w14:paraId="610A3C70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0F5A6B52" w14:textId="6E94E4D9" w:rsidR="00021E16" w:rsidRPr="00E112D2" w:rsidRDefault="00D340B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In 2009 Bitcoin </w:t>
      </w:r>
      <w:r w:rsidR="007E2F63" w:rsidRPr="00E112D2">
        <w:rPr>
          <w:rFonts w:ascii="Bookerly" w:hAnsi="Bookerly" w:cs="Bookerly"/>
          <w:sz w:val="24"/>
          <w:szCs w:val="24"/>
        </w:rPr>
        <w:t>became</w:t>
      </w:r>
      <w:r w:rsidRPr="00E112D2">
        <w:rPr>
          <w:rFonts w:ascii="Bookerly" w:hAnsi="Bookerly" w:cs="Bookerly"/>
          <w:sz w:val="24"/>
          <w:szCs w:val="24"/>
        </w:rPr>
        <w:t xml:space="preserve"> the first established cryptocurrency</w:t>
      </w:r>
      <w:r w:rsidR="007E2F63" w:rsidRPr="00E112D2">
        <w:rPr>
          <w:rFonts w:ascii="Bookerly" w:hAnsi="Bookerly" w:cs="Bookerly"/>
          <w:sz w:val="24"/>
          <w:szCs w:val="24"/>
        </w:rPr>
        <w:t>.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7E2F63" w:rsidRPr="00E112D2">
        <w:rPr>
          <w:rFonts w:ascii="Bookerly" w:hAnsi="Bookerly" w:cs="Bookerly"/>
          <w:sz w:val="24"/>
          <w:szCs w:val="24"/>
        </w:rPr>
        <w:t>A</w:t>
      </w:r>
      <w:r w:rsidRPr="00E112D2">
        <w:rPr>
          <w:rFonts w:ascii="Bookerly" w:hAnsi="Bookerly" w:cs="Bookerly"/>
          <w:sz w:val="24"/>
          <w:szCs w:val="24"/>
        </w:rPr>
        <w:t xml:space="preserve">lthough there have been other attempts at creating </w:t>
      </w:r>
      <w:r w:rsidR="007E2F63" w:rsidRPr="00E112D2">
        <w:rPr>
          <w:rFonts w:ascii="Bookerly" w:hAnsi="Bookerly" w:cs="Bookerly"/>
          <w:sz w:val="24"/>
          <w:szCs w:val="24"/>
        </w:rPr>
        <w:t xml:space="preserve">other </w:t>
      </w:r>
      <w:r w:rsidR="007E2F63" w:rsidRPr="00E112D2">
        <w:rPr>
          <w:rFonts w:ascii="Bookerly" w:hAnsi="Bookerly" w:cs="Bookerly"/>
          <w:noProof/>
          <w:sz w:val="24"/>
          <w:szCs w:val="24"/>
        </w:rPr>
        <w:t>crypto</w:t>
      </w:r>
      <w:r w:rsidR="007E2F63" w:rsidRPr="00E112D2">
        <w:rPr>
          <w:rFonts w:ascii="Bookerly" w:hAnsi="Bookerly" w:cs="Bookerly"/>
          <w:sz w:val="24"/>
          <w:szCs w:val="24"/>
        </w:rPr>
        <w:t>currencies, th</w:t>
      </w:r>
      <w:r w:rsidR="009B3224" w:rsidRPr="00E112D2">
        <w:rPr>
          <w:rFonts w:ascii="Bookerly" w:hAnsi="Bookerly" w:cs="Bookerly"/>
          <w:sz w:val="24"/>
          <w:szCs w:val="24"/>
        </w:rPr>
        <w:t>ose</w:t>
      </w:r>
      <w:r w:rsidR="007E2F63" w:rsidRPr="00E112D2">
        <w:rPr>
          <w:rFonts w:ascii="Bookerly" w:hAnsi="Bookerly" w:cs="Bookerly"/>
          <w:sz w:val="24"/>
          <w:szCs w:val="24"/>
        </w:rPr>
        <w:t xml:space="preserve"> mostly copied Bitcoin</w:t>
      </w:r>
      <w:r w:rsidRPr="00E112D2">
        <w:rPr>
          <w:rFonts w:ascii="Bookerly" w:hAnsi="Bookerly" w:cs="Bookerly"/>
          <w:sz w:val="24"/>
          <w:szCs w:val="24"/>
        </w:rPr>
        <w:t xml:space="preserve">. </w:t>
      </w:r>
      <w:r w:rsidR="00B176A7" w:rsidRPr="00E112D2">
        <w:rPr>
          <w:rFonts w:ascii="Bookerly" w:hAnsi="Bookerly" w:cs="Bookerly"/>
          <w:sz w:val="24"/>
          <w:szCs w:val="24"/>
        </w:rPr>
        <w:t xml:space="preserve">The decentralization of </w:t>
      </w:r>
      <w:r w:rsidR="009B3224" w:rsidRPr="00E112D2">
        <w:rPr>
          <w:rFonts w:ascii="Bookerly" w:hAnsi="Bookerly" w:cs="Bookerly"/>
          <w:sz w:val="24"/>
          <w:szCs w:val="24"/>
        </w:rPr>
        <w:t xml:space="preserve">this </w:t>
      </w:r>
      <w:r w:rsidR="00B176A7" w:rsidRPr="00E112D2">
        <w:rPr>
          <w:rFonts w:ascii="Bookerly" w:hAnsi="Bookerly" w:cs="Bookerly"/>
          <w:sz w:val="24"/>
          <w:szCs w:val="24"/>
        </w:rPr>
        <w:t xml:space="preserve">technology </w:t>
      </w:r>
      <w:r w:rsidR="009B3224" w:rsidRPr="00E112D2">
        <w:rPr>
          <w:rFonts w:ascii="Bookerly" w:hAnsi="Bookerly" w:cs="Bookerly"/>
          <w:sz w:val="24"/>
          <w:szCs w:val="24"/>
        </w:rPr>
        <w:t xml:space="preserve">(which </w:t>
      </w:r>
      <w:r w:rsidR="00B176A7" w:rsidRPr="00E112D2">
        <w:rPr>
          <w:rFonts w:ascii="Bookerly" w:hAnsi="Bookerly" w:cs="Bookerly"/>
          <w:sz w:val="24"/>
          <w:szCs w:val="24"/>
        </w:rPr>
        <w:t>provides data integrity</w:t>
      </w:r>
      <w:r w:rsidR="00021E16" w:rsidRPr="00E112D2">
        <w:rPr>
          <w:rFonts w:ascii="Bookerly" w:hAnsi="Bookerly" w:cs="Bookerly"/>
          <w:sz w:val="24"/>
          <w:szCs w:val="24"/>
        </w:rPr>
        <w:t>,</w:t>
      </w:r>
      <w:r w:rsidR="00B176A7" w:rsidRPr="00E112D2">
        <w:rPr>
          <w:rFonts w:ascii="Bookerly" w:hAnsi="Bookerly" w:cs="Bookerly"/>
          <w:sz w:val="24"/>
          <w:szCs w:val="24"/>
        </w:rPr>
        <w:t xml:space="preserve"> partial anonymization</w:t>
      </w:r>
      <w:r w:rsidR="00021E16" w:rsidRPr="00E112D2">
        <w:rPr>
          <w:rFonts w:ascii="Bookerly" w:hAnsi="Bookerly" w:cs="Bookerly"/>
          <w:sz w:val="24"/>
          <w:szCs w:val="24"/>
        </w:rPr>
        <w:t>,</w:t>
      </w:r>
      <w:r w:rsidR="00B176A7" w:rsidRPr="00E112D2">
        <w:rPr>
          <w:rFonts w:ascii="Bookerly" w:hAnsi="Bookerly" w:cs="Bookerly"/>
          <w:sz w:val="24"/>
          <w:szCs w:val="24"/>
        </w:rPr>
        <w:t xml:space="preserve"> </w:t>
      </w:r>
      <w:r w:rsidR="00021E16" w:rsidRPr="00E112D2">
        <w:rPr>
          <w:rFonts w:ascii="Bookerly" w:hAnsi="Bookerly" w:cs="Bookerly"/>
          <w:noProof/>
          <w:sz w:val="24"/>
          <w:szCs w:val="24"/>
        </w:rPr>
        <w:t>and</w:t>
      </w:r>
      <w:r w:rsidR="00021E16" w:rsidRPr="00E112D2">
        <w:rPr>
          <w:rFonts w:ascii="Bookerly" w:hAnsi="Bookerly" w:cs="Bookerly"/>
          <w:sz w:val="24"/>
          <w:szCs w:val="24"/>
        </w:rPr>
        <w:t xml:space="preserve"> data immutability</w:t>
      </w:r>
      <w:r w:rsidR="005C62D0" w:rsidRPr="00E112D2">
        <w:rPr>
          <w:rFonts w:ascii="Bookerly" w:hAnsi="Bookerly" w:cs="Bookerly"/>
          <w:sz w:val="24"/>
          <w:szCs w:val="24"/>
        </w:rPr>
        <w:t>)</w:t>
      </w:r>
      <w:r w:rsidR="00021E16" w:rsidRPr="00E112D2">
        <w:rPr>
          <w:rFonts w:ascii="Bookerly" w:hAnsi="Bookerly" w:cs="Bookerly"/>
          <w:sz w:val="24"/>
          <w:szCs w:val="24"/>
        </w:rPr>
        <w:t xml:space="preserve"> </w:t>
      </w:r>
      <w:r w:rsidR="00B176A7" w:rsidRPr="00E112D2">
        <w:rPr>
          <w:rFonts w:ascii="Bookerly" w:hAnsi="Bookerly" w:cs="Bookerly"/>
          <w:sz w:val="24"/>
          <w:szCs w:val="24"/>
        </w:rPr>
        <w:t xml:space="preserve">relies </w:t>
      </w:r>
      <w:r w:rsidR="00B176A7" w:rsidRPr="00E112D2">
        <w:rPr>
          <w:rFonts w:ascii="Bookerly" w:hAnsi="Bookerly" w:cs="Bookerly"/>
          <w:noProof/>
          <w:sz w:val="24"/>
          <w:szCs w:val="24"/>
        </w:rPr>
        <w:t>heavily</w:t>
      </w:r>
      <w:r w:rsidR="00021E16" w:rsidRPr="00E112D2">
        <w:rPr>
          <w:rFonts w:ascii="Bookerly" w:hAnsi="Bookerly" w:cs="Bookerly"/>
          <w:noProof/>
          <w:sz w:val="24"/>
          <w:szCs w:val="24"/>
        </w:rPr>
        <w:t xml:space="preserve"> on </w:t>
      </w:r>
      <w:r w:rsidR="003E060A" w:rsidRPr="00E112D2">
        <w:rPr>
          <w:rFonts w:ascii="Bookerly" w:hAnsi="Bookerly" w:cs="Bookerly"/>
          <w:noProof/>
          <w:sz w:val="24"/>
          <w:szCs w:val="24"/>
        </w:rPr>
        <w:t xml:space="preserve">difficult </w:t>
      </w:r>
      <w:r w:rsidR="00B176A7" w:rsidRPr="00E112D2">
        <w:rPr>
          <w:rFonts w:ascii="Bookerly" w:hAnsi="Bookerly" w:cs="Bookerly"/>
          <w:sz w:val="24"/>
          <w:szCs w:val="24"/>
        </w:rPr>
        <w:t>mathematical algorithms</w:t>
      </w:r>
      <w:r w:rsidR="00021E16" w:rsidRPr="00E112D2">
        <w:rPr>
          <w:rFonts w:ascii="Bookerly" w:hAnsi="Bookerly" w:cs="Bookerly"/>
          <w:sz w:val="24"/>
          <w:szCs w:val="24"/>
        </w:rPr>
        <w:t xml:space="preserve">, </w:t>
      </w:r>
      <w:r w:rsidR="00B176A7" w:rsidRPr="00E112D2">
        <w:rPr>
          <w:rFonts w:ascii="Bookerly" w:hAnsi="Bookerly" w:cs="Bookerly"/>
          <w:sz w:val="24"/>
          <w:szCs w:val="24"/>
        </w:rPr>
        <w:t>randomization</w:t>
      </w:r>
      <w:r w:rsidR="00021E16" w:rsidRPr="00E112D2">
        <w:rPr>
          <w:rFonts w:ascii="Bookerly" w:hAnsi="Bookerly" w:cs="Bookerly"/>
          <w:sz w:val="24"/>
          <w:szCs w:val="24"/>
        </w:rPr>
        <w:t xml:space="preserve">, </w:t>
      </w:r>
      <w:r w:rsidR="00021E16" w:rsidRPr="00E112D2">
        <w:rPr>
          <w:rFonts w:ascii="Bookerly" w:hAnsi="Bookerly" w:cs="Bookerly"/>
          <w:noProof/>
          <w:sz w:val="24"/>
          <w:szCs w:val="24"/>
        </w:rPr>
        <w:t>and</w:t>
      </w:r>
      <w:r w:rsidR="00021E16" w:rsidRPr="00E112D2">
        <w:rPr>
          <w:rFonts w:ascii="Bookerly" w:hAnsi="Bookerly" w:cs="Bookerly"/>
          <w:sz w:val="24"/>
          <w:szCs w:val="24"/>
        </w:rPr>
        <w:t xml:space="preserve"> </w:t>
      </w:r>
      <w:r w:rsidR="003E060A" w:rsidRPr="00E112D2">
        <w:rPr>
          <w:rFonts w:ascii="Bookerly" w:hAnsi="Bookerly" w:cs="Bookerly"/>
          <w:sz w:val="24"/>
          <w:szCs w:val="24"/>
        </w:rPr>
        <w:t>blockchain technology</w:t>
      </w:r>
      <w:r w:rsidR="005C62D0" w:rsidRPr="00E112D2">
        <w:rPr>
          <w:rFonts w:ascii="Bookerly" w:hAnsi="Bookerly" w:cs="Bookerly"/>
          <w:sz w:val="24"/>
          <w:szCs w:val="24"/>
        </w:rPr>
        <w:t xml:space="preserve"> (a way of storing data in a chain link)</w:t>
      </w:r>
      <w:r w:rsidR="00021E16" w:rsidRPr="00E112D2">
        <w:rPr>
          <w:rFonts w:ascii="Bookerly" w:hAnsi="Bookerly" w:cs="Bookerly"/>
          <w:sz w:val="24"/>
          <w:szCs w:val="24"/>
        </w:rPr>
        <w:t>.</w:t>
      </w:r>
    </w:p>
    <w:p w14:paraId="737C21D9" w14:textId="77777777" w:rsidR="00D90808" w:rsidRPr="00E112D2" w:rsidRDefault="00D90808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</w:p>
    <w:p w14:paraId="4D65467C" w14:textId="1228582F" w:rsidR="00021E16" w:rsidRPr="00E112D2" w:rsidRDefault="003E060A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In other words, </w:t>
      </w:r>
      <w:r w:rsidR="003B7E23" w:rsidRPr="00E112D2">
        <w:rPr>
          <w:rFonts w:ascii="Bookerly" w:hAnsi="Bookerly" w:cs="Bookerly"/>
          <w:sz w:val="24"/>
          <w:szCs w:val="24"/>
        </w:rPr>
        <w:t>the cryptocurrency is the result</w:t>
      </w:r>
      <w:r w:rsidRPr="00E112D2">
        <w:rPr>
          <w:rFonts w:ascii="Bookerly" w:hAnsi="Bookerly" w:cs="Bookerly"/>
          <w:sz w:val="24"/>
          <w:szCs w:val="24"/>
        </w:rPr>
        <w:t xml:space="preserve"> of old technologies combined in a new way.</w:t>
      </w:r>
    </w:p>
    <w:p w14:paraId="7B9C0DFB" w14:textId="77777777" w:rsidR="00D90808" w:rsidRPr="00E112D2" w:rsidRDefault="00D90808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</w:p>
    <w:p w14:paraId="1367466D" w14:textId="34584BFF" w:rsidR="00B176A7" w:rsidRPr="00E112D2" w:rsidRDefault="00EB09AB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A</w:t>
      </w:r>
      <w:r w:rsidR="003E060A" w:rsidRPr="00E112D2">
        <w:rPr>
          <w:rFonts w:ascii="Bookerly" w:hAnsi="Bookerly" w:cs="Bookerly"/>
          <w:sz w:val="24"/>
          <w:szCs w:val="24"/>
        </w:rPr>
        <w:t xml:space="preserve">s a service, </w:t>
      </w:r>
      <w:r w:rsidRPr="00E112D2">
        <w:rPr>
          <w:rFonts w:ascii="Bookerly" w:hAnsi="Bookerly" w:cs="Bookerly"/>
          <w:sz w:val="24"/>
          <w:szCs w:val="24"/>
        </w:rPr>
        <w:t>the cryptocurrency</w:t>
      </w:r>
      <w:r w:rsidR="005C62D0" w:rsidRPr="00E112D2">
        <w:rPr>
          <w:rFonts w:ascii="Bookerly" w:hAnsi="Bookerly" w:cs="Bookerly"/>
          <w:sz w:val="24"/>
          <w:szCs w:val="24"/>
        </w:rPr>
        <w:t xml:space="preserve"> named </w:t>
      </w:r>
      <w:r w:rsidR="005C62D0" w:rsidRPr="0042101B">
        <w:rPr>
          <w:rFonts w:ascii="Bookerly" w:hAnsi="Bookerly" w:cs="Bookerly"/>
          <w:noProof/>
          <w:sz w:val="24"/>
          <w:szCs w:val="24"/>
        </w:rPr>
        <w:t>Bitcoin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3E060A" w:rsidRPr="00E112D2">
        <w:rPr>
          <w:rFonts w:ascii="Bookerly" w:hAnsi="Bookerly" w:cs="Bookerly"/>
          <w:sz w:val="24"/>
          <w:szCs w:val="24"/>
        </w:rPr>
        <w:t xml:space="preserve">is based </w:t>
      </w:r>
      <w:r w:rsidR="00021E16" w:rsidRPr="00E112D2">
        <w:rPr>
          <w:rFonts w:ascii="Bookerly" w:hAnsi="Bookerly" w:cs="Bookerly"/>
          <w:sz w:val="24"/>
          <w:szCs w:val="24"/>
        </w:rPr>
        <w:t xml:space="preserve">on the idea of having a very wide network of servers </w:t>
      </w:r>
      <w:r w:rsidR="00D90808" w:rsidRPr="00E112D2">
        <w:rPr>
          <w:rFonts w:ascii="Bookerly" w:hAnsi="Bookerly" w:cs="Bookerly"/>
          <w:sz w:val="24"/>
          <w:szCs w:val="24"/>
        </w:rPr>
        <w:t>from which one is</w:t>
      </w:r>
      <w:r w:rsidR="00021E16" w:rsidRPr="00E112D2">
        <w:rPr>
          <w:rFonts w:ascii="Bookerly" w:hAnsi="Bookerly" w:cs="Bookerly"/>
          <w:sz w:val="24"/>
          <w:szCs w:val="24"/>
        </w:rPr>
        <w:t xml:space="preserve"> picked </w:t>
      </w:r>
      <w:r w:rsidR="00E112D2" w:rsidRPr="00E112D2">
        <w:rPr>
          <w:rFonts w:ascii="Bookerly" w:hAnsi="Bookerly" w:cs="Bookerly"/>
          <w:sz w:val="24"/>
          <w:szCs w:val="24"/>
        </w:rPr>
        <w:t>every</w:t>
      </w:r>
      <w:r w:rsidR="00021E16" w:rsidRPr="00E112D2">
        <w:rPr>
          <w:rFonts w:ascii="Bookerly" w:hAnsi="Bookerly" w:cs="Bookerly"/>
          <w:sz w:val="24"/>
          <w:szCs w:val="24"/>
        </w:rPr>
        <w:t xml:space="preserve"> 10 minutes to execute an encryption task that the network requires. </w:t>
      </w:r>
      <w:r w:rsidR="003E060A" w:rsidRPr="00E112D2">
        <w:rPr>
          <w:rFonts w:ascii="Bookerly" w:hAnsi="Bookerly" w:cs="Bookerly"/>
          <w:sz w:val="24"/>
          <w:szCs w:val="24"/>
        </w:rPr>
        <w:t>This encryption process combined with a random</w:t>
      </w:r>
      <w:r w:rsidR="00D90808" w:rsidRPr="00E112D2">
        <w:rPr>
          <w:rFonts w:ascii="Bookerly" w:hAnsi="Bookerly" w:cs="Bookerly"/>
          <w:sz w:val="24"/>
          <w:szCs w:val="24"/>
        </w:rPr>
        <w:t>ly picked</w:t>
      </w:r>
      <w:r w:rsidR="003E060A" w:rsidRPr="00E112D2">
        <w:rPr>
          <w:rFonts w:ascii="Bookerly" w:hAnsi="Bookerly" w:cs="Bookerly"/>
          <w:sz w:val="24"/>
          <w:szCs w:val="24"/>
        </w:rPr>
        <w:t xml:space="preserve"> server from </w:t>
      </w:r>
      <w:r w:rsidR="00D90808" w:rsidRPr="00E112D2">
        <w:rPr>
          <w:rFonts w:ascii="Bookerly" w:hAnsi="Bookerly" w:cs="Bookerly"/>
          <w:sz w:val="24"/>
          <w:szCs w:val="24"/>
        </w:rPr>
        <w:t>a big network</w:t>
      </w:r>
      <w:r w:rsidR="00D90808" w:rsidRPr="00E112D2">
        <w:rPr>
          <w:rFonts w:ascii="Bookerly" w:hAnsi="Bookerly" w:cs="Bookerly"/>
          <w:noProof/>
          <w:sz w:val="24"/>
          <w:szCs w:val="24"/>
        </w:rPr>
        <w:t xml:space="preserve"> running the software produces a high level of anonymization. Furthermore, the network later </w:t>
      </w:r>
      <w:r w:rsidR="00021E16" w:rsidRPr="00E112D2">
        <w:rPr>
          <w:rFonts w:ascii="Bookerly" w:hAnsi="Bookerly" w:cs="Bookerly"/>
          <w:sz w:val="24"/>
          <w:szCs w:val="24"/>
        </w:rPr>
        <w:t xml:space="preserve">uses other randomly picked servers to check the reliability </w:t>
      </w:r>
      <w:r w:rsidR="008119F8" w:rsidRPr="00E112D2">
        <w:rPr>
          <w:rFonts w:ascii="Bookerly" w:hAnsi="Bookerly" w:cs="Bookerly"/>
          <w:sz w:val="24"/>
          <w:szCs w:val="24"/>
        </w:rPr>
        <w:t xml:space="preserve">for </w:t>
      </w:r>
      <w:r w:rsidR="00D90808" w:rsidRPr="00E112D2">
        <w:rPr>
          <w:rFonts w:ascii="Bookerly" w:hAnsi="Bookerly" w:cs="Bookerly"/>
          <w:sz w:val="24"/>
          <w:szCs w:val="24"/>
        </w:rPr>
        <w:t xml:space="preserve">each </w:t>
      </w:r>
      <w:r w:rsidR="008119F8" w:rsidRPr="00E112D2">
        <w:rPr>
          <w:rFonts w:ascii="Bookerly" w:hAnsi="Bookerly" w:cs="Bookerly"/>
          <w:sz w:val="24"/>
          <w:szCs w:val="24"/>
        </w:rPr>
        <w:t xml:space="preserve">of the previously </w:t>
      </w:r>
      <w:r w:rsidR="00D90808" w:rsidRPr="00E112D2">
        <w:rPr>
          <w:rFonts w:ascii="Bookerly" w:hAnsi="Bookerly" w:cs="Bookerly"/>
          <w:sz w:val="24"/>
          <w:szCs w:val="24"/>
        </w:rPr>
        <w:t xml:space="preserve">executed </w:t>
      </w:r>
      <w:r w:rsidR="00021E16" w:rsidRPr="00E112D2">
        <w:rPr>
          <w:rFonts w:ascii="Bookerly" w:hAnsi="Bookerly" w:cs="Bookerly"/>
          <w:sz w:val="24"/>
          <w:szCs w:val="24"/>
        </w:rPr>
        <w:t>task</w:t>
      </w:r>
      <w:r w:rsidR="008119F8" w:rsidRPr="00E112D2">
        <w:rPr>
          <w:rFonts w:ascii="Bookerly" w:hAnsi="Bookerly" w:cs="Bookerly"/>
          <w:sz w:val="24"/>
          <w:szCs w:val="24"/>
        </w:rPr>
        <w:t>s on the network</w:t>
      </w:r>
      <w:r w:rsidR="00D90808" w:rsidRPr="00E112D2">
        <w:rPr>
          <w:rFonts w:ascii="Bookerly" w:hAnsi="Bookerly" w:cs="Bookerly"/>
          <w:sz w:val="24"/>
          <w:szCs w:val="24"/>
        </w:rPr>
        <w:t xml:space="preserve">. These are called “confirmations”, the more confirmations a </w:t>
      </w:r>
      <w:r w:rsidR="008119F8" w:rsidRPr="00E112D2">
        <w:rPr>
          <w:rFonts w:ascii="Bookerly" w:hAnsi="Bookerly" w:cs="Bookerly"/>
          <w:sz w:val="24"/>
          <w:szCs w:val="24"/>
        </w:rPr>
        <w:t>task (</w:t>
      </w:r>
      <w:r w:rsidR="00E112D2" w:rsidRPr="00E112D2">
        <w:rPr>
          <w:rFonts w:ascii="Bookerly" w:hAnsi="Bookerly" w:cs="Bookerly"/>
          <w:sz w:val="24"/>
          <w:szCs w:val="24"/>
        </w:rPr>
        <w:t>known</w:t>
      </w:r>
      <w:r w:rsidR="008119F8" w:rsidRPr="00E112D2">
        <w:rPr>
          <w:rFonts w:ascii="Bookerly" w:hAnsi="Bookerly" w:cs="Bookerly"/>
          <w:sz w:val="24"/>
          <w:szCs w:val="24"/>
        </w:rPr>
        <w:t xml:space="preserve"> as </w:t>
      </w:r>
      <w:r w:rsidR="00F94AA7" w:rsidRPr="00E112D2">
        <w:rPr>
          <w:rFonts w:ascii="Bookerly" w:hAnsi="Bookerly" w:cs="Bookerly"/>
          <w:sz w:val="24"/>
          <w:szCs w:val="24"/>
        </w:rPr>
        <w:t xml:space="preserve">a </w:t>
      </w:r>
      <w:r w:rsidR="00D90808" w:rsidRPr="00E112D2">
        <w:rPr>
          <w:rFonts w:ascii="Bookerly" w:hAnsi="Bookerly" w:cs="Bookerly"/>
          <w:noProof/>
          <w:sz w:val="24"/>
          <w:szCs w:val="24"/>
        </w:rPr>
        <w:t>transaction</w:t>
      </w:r>
      <w:r w:rsidR="008119F8" w:rsidRPr="00E112D2">
        <w:rPr>
          <w:rFonts w:ascii="Bookerly" w:hAnsi="Bookerly" w:cs="Bookerly"/>
          <w:sz w:val="24"/>
          <w:szCs w:val="24"/>
        </w:rPr>
        <w:t>)</w:t>
      </w:r>
      <w:r w:rsidR="00D90808" w:rsidRPr="00E112D2">
        <w:rPr>
          <w:rFonts w:ascii="Bookerly" w:hAnsi="Bookerly" w:cs="Bookerly"/>
          <w:sz w:val="24"/>
          <w:szCs w:val="24"/>
        </w:rPr>
        <w:t xml:space="preserve"> has, the </w:t>
      </w:r>
      <w:r w:rsidR="00D90808" w:rsidRPr="00E112D2">
        <w:rPr>
          <w:rFonts w:ascii="Bookerly" w:hAnsi="Bookerly" w:cs="Bookerly"/>
          <w:noProof/>
          <w:sz w:val="24"/>
          <w:szCs w:val="24"/>
        </w:rPr>
        <w:t>higher</w:t>
      </w:r>
      <w:r w:rsidR="00D90808" w:rsidRPr="00E112D2">
        <w:rPr>
          <w:rFonts w:ascii="Bookerly" w:hAnsi="Bookerly" w:cs="Bookerly"/>
          <w:sz w:val="24"/>
          <w:szCs w:val="24"/>
        </w:rPr>
        <w:t xml:space="preserve"> its reliability.</w:t>
      </w:r>
      <w:r w:rsidR="008119F8" w:rsidRPr="00E112D2">
        <w:rPr>
          <w:rFonts w:ascii="Bookerly" w:hAnsi="Bookerly" w:cs="Bookerly"/>
          <w:sz w:val="24"/>
          <w:szCs w:val="24"/>
        </w:rPr>
        <w:t xml:space="preserve"> </w:t>
      </w:r>
      <w:r w:rsidR="008119F8" w:rsidRPr="00E112D2">
        <w:rPr>
          <w:rFonts w:ascii="Bookerly" w:hAnsi="Bookerly" w:cs="Bookerly"/>
          <w:noProof/>
          <w:sz w:val="24"/>
          <w:szCs w:val="24"/>
        </w:rPr>
        <w:t>Theoretically,</w:t>
      </w:r>
      <w:r w:rsidR="008119F8" w:rsidRPr="00E112D2">
        <w:rPr>
          <w:rFonts w:ascii="Bookerly" w:hAnsi="Bookerly" w:cs="Bookerly"/>
          <w:sz w:val="24"/>
          <w:szCs w:val="24"/>
        </w:rPr>
        <w:t xml:space="preserve"> you can never be 100% sure, practically it is almost impossible to not be sure after 6 confirmations, which accumulate as time passes.</w:t>
      </w:r>
    </w:p>
    <w:p w14:paraId="2D64573D" w14:textId="77777777" w:rsidR="00021E16" w:rsidRPr="00E112D2" w:rsidRDefault="00021E16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</w:p>
    <w:p w14:paraId="6F5E253B" w14:textId="10894FB9" w:rsidR="00B176A7" w:rsidRPr="00E112D2" w:rsidRDefault="00B176A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From </w:t>
      </w:r>
      <w:r w:rsidR="00021E16" w:rsidRPr="00E112D2">
        <w:rPr>
          <w:rFonts w:ascii="Bookerly" w:hAnsi="Bookerly" w:cs="Bookerly"/>
          <w:sz w:val="24"/>
          <w:szCs w:val="24"/>
        </w:rPr>
        <w:t xml:space="preserve">a </w:t>
      </w:r>
      <w:r w:rsidRPr="00E112D2">
        <w:rPr>
          <w:rFonts w:ascii="Bookerly" w:hAnsi="Bookerly" w:cs="Bookerly"/>
          <w:noProof/>
          <w:sz w:val="24"/>
          <w:szCs w:val="24"/>
        </w:rPr>
        <w:t>hardware</w:t>
      </w:r>
      <w:r w:rsidRPr="00E112D2">
        <w:rPr>
          <w:rFonts w:ascii="Bookerly" w:hAnsi="Bookerly" w:cs="Bookerly"/>
          <w:sz w:val="24"/>
          <w:szCs w:val="24"/>
        </w:rPr>
        <w:t xml:space="preserve"> perspective, </w:t>
      </w:r>
      <w:r w:rsidR="00D90808" w:rsidRPr="00E112D2">
        <w:rPr>
          <w:rFonts w:ascii="Bookerly" w:hAnsi="Bookerly" w:cs="Bookerly"/>
          <w:sz w:val="24"/>
          <w:szCs w:val="24"/>
        </w:rPr>
        <w:t>d</w:t>
      </w:r>
      <w:r w:rsidR="00911F87" w:rsidRPr="00E112D2">
        <w:rPr>
          <w:rFonts w:ascii="Bookerly" w:hAnsi="Bookerly" w:cs="Bookerly"/>
          <w:sz w:val="24"/>
          <w:szCs w:val="24"/>
        </w:rPr>
        <w:t xml:space="preserve">ue to </w:t>
      </w:r>
      <w:r w:rsidR="00911F87" w:rsidRPr="00E112D2">
        <w:rPr>
          <w:rFonts w:ascii="Bookerly" w:hAnsi="Bookerly" w:cs="Bookerly"/>
          <w:noProof/>
          <w:sz w:val="24"/>
          <w:szCs w:val="24"/>
        </w:rPr>
        <w:t xml:space="preserve">the </w:t>
      </w:r>
      <w:r w:rsidR="00911F87" w:rsidRPr="00E112D2">
        <w:rPr>
          <w:rFonts w:ascii="Bookerly" w:hAnsi="Bookerly" w:cs="Bookerly"/>
          <w:sz w:val="24"/>
          <w:szCs w:val="24"/>
        </w:rPr>
        <w:t>increased collective work required to support the cryptocurrency network</w:t>
      </w:r>
      <w:r w:rsidRPr="00E112D2">
        <w:rPr>
          <w:rFonts w:ascii="Bookerly" w:hAnsi="Bookerly" w:cs="Bookerly"/>
          <w:sz w:val="24"/>
          <w:szCs w:val="24"/>
        </w:rPr>
        <w:t xml:space="preserve">, </w:t>
      </w:r>
      <w:r w:rsidR="00D90808" w:rsidRPr="00E112D2">
        <w:rPr>
          <w:rFonts w:ascii="Bookerly" w:hAnsi="Bookerly" w:cs="Bookerly"/>
          <w:sz w:val="24"/>
          <w:szCs w:val="24"/>
        </w:rPr>
        <w:t xml:space="preserve">a mining farm requires </w:t>
      </w:r>
      <w:r w:rsidR="007E2F63" w:rsidRPr="00E112D2">
        <w:rPr>
          <w:rFonts w:ascii="Bookerly" w:hAnsi="Bookerly" w:cs="Bookerly"/>
          <w:sz w:val="24"/>
          <w:szCs w:val="24"/>
        </w:rPr>
        <w:t>expensive</w:t>
      </w:r>
      <w:r w:rsidR="00911F87" w:rsidRPr="00E112D2">
        <w:rPr>
          <w:rFonts w:ascii="Bookerly" w:hAnsi="Bookerly" w:cs="Bookerly"/>
          <w:sz w:val="24"/>
          <w:szCs w:val="24"/>
        </w:rPr>
        <w:t xml:space="preserve"> </w:t>
      </w:r>
      <w:r w:rsidR="007E2F63" w:rsidRPr="00E112D2">
        <w:rPr>
          <w:rFonts w:ascii="Bookerly" w:hAnsi="Bookerly" w:cs="Bookerly"/>
          <w:sz w:val="24"/>
          <w:szCs w:val="24"/>
        </w:rPr>
        <w:lastRenderedPageBreak/>
        <w:t>hardware</w:t>
      </w:r>
      <w:r w:rsidR="00AD6AF9" w:rsidRPr="00E112D2">
        <w:rPr>
          <w:rFonts w:ascii="Bookerly" w:hAnsi="Bookerly" w:cs="Bookerly"/>
          <w:sz w:val="24"/>
          <w:szCs w:val="24"/>
        </w:rPr>
        <w:t xml:space="preserve"> to make a profit</w:t>
      </w:r>
      <w:r w:rsidR="00F94AA7" w:rsidRPr="00E112D2">
        <w:rPr>
          <w:rFonts w:ascii="Bookerly" w:hAnsi="Bookerly" w:cs="Bookerly"/>
          <w:sz w:val="24"/>
          <w:szCs w:val="24"/>
        </w:rPr>
        <w:t>.</w:t>
      </w:r>
      <w:r w:rsidR="008119F8" w:rsidRPr="00E112D2">
        <w:rPr>
          <w:rFonts w:ascii="Bookerly" w:hAnsi="Bookerly" w:cs="Bookerly"/>
          <w:sz w:val="24"/>
          <w:szCs w:val="24"/>
        </w:rPr>
        <w:t xml:space="preserve"> </w:t>
      </w:r>
      <w:r w:rsidR="00F94AA7" w:rsidRPr="00E112D2">
        <w:rPr>
          <w:rFonts w:ascii="Bookerly" w:hAnsi="Bookerly" w:cs="Bookerly"/>
          <w:sz w:val="24"/>
          <w:szCs w:val="24"/>
        </w:rPr>
        <w:t>T</w:t>
      </w:r>
      <w:r w:rsidR="008119F8" w:rsidRPr="00E112D2">
        <w:rPr>
          <w:rFonts w:ascii="Bookerly" w:hAnsi="Bookerly" w:cs="Bookerly"/>
          <w:sz w:val="24"/>
          <w:szCs w:val="24"/>
        </w:rPr>
        <w:t xml:space="preserve">he profits being </w:t>
      </w:r>
      <w:r w:rsidR="008119F8" w:rsidRPr="00E112D2">
        <w:rPr>
          <w:rFonts w:ascii="Bookerly" w:hAnsi="Bookerly" w:cs="Bookerly"/>
          <w:noProof/>
          <w:sz w:val="24"/>
          <w:szCs w:val="24"/>
        </w:rPr>
        <w:t>the system's algorithm</w:t>
      </w:r>
      <w:r w:rsidR="008119F8" w:rsidRPr="00E112D2">
        <w:rPr>
          <w:rFonts w:ascii="Bookerly" w:hAnsi="Bookerly" w:cs="Bookerly"/>
          <w:sz w:val="24"/>
          <w:szCs w:val="24"/>
        </w:rPr>
        <w:t xml:space="preserve"> that rewards hardware connected to the network with Bitcoin to their address</w:t>
      </w:r>
      <w:r w:rsidRPr="00E112D2">
        <w:rPr>
          <w:rFonts w:ascii="Bookerly" w:hAnsi="Bookerly" w:cs="Bookerly"/>
          <w:sz w:val="24"/>
          <w:szCs w:val="24"/>
        </w:rPr>
        <w:t>.</w:t>
      </w:r>
      <w:r w:rsidR="00911F87" w:rsidRPr="00E112D2">
        <w:rPr>
          <w:rFonts w:ascii="Bookerly" w:hAnsi="Bookerly" w:cs="Bookerly"/>
          <w:sz w:val="24"/>
          <w:szCs w:val="24"/>
        </w:rPr>
        <w:t xml:space="preserve"> </w:t>
      </w:r>
      <w:r w:rsidR="00AD6AF9" w:rsidRPr="00E112D2">
        <w:rPr>
          <w:rFonts w:ascii="Bookerly" w:hAnsi="Bookerly" w:cs="Bookerly"/>
          <w:sz w:val="24"/>
          <w:szCs w:val="24"/>
        </w:rPr>
        <w:t xml:space="preserve">To afford such a server and coordinate the actions of </w:t>
      </w:r>
      <w:r w:rsidR="00AD6AF9" w:rsidRPr="00E112D2">
        <w:rPr>
          <w:rFonts w:ascii="Bookerly" w:hAnsi="Bookerly" w:cs="Bookerly"/>
          <w:noProof/>
          <w:sz w:val="24"/>
          <w:szCs w:val="24"/>
        </w:rPr>
        <w:t>contributors</w:t>
      </w:r>
      <w:r w:rsidR="00545151" w:rsidRPr="00E112D2">
        <w:rPr>
          <w:rFonts w:ascii="Bookerly" w:hAnsi="Bookerly" w:cs="Bookerly"/>
          <w:noProof/>
          <w:sz w:val="24"/>
          <w:szCs w:val="24"/>
        </w:rPr>
        <w:t xml:space="preserve"> connected the </w:t>
      </w:r>
      <w:r w:rsidR="00545151" w:rsidRPr="0042101B">
        <w:rPr>
          <w:rFonts w:ascii="Bookerly" w:hAnsi="Bookerly" w:cs="Bookerly"/>
          <w:noProof/>
          <w:sz w:val="24"/>
          <w:szCs w:val="24"/>
        </w:rPr>
        <w:t>crypto</w:t>
      </w:r>
      <w:r w:rsidR="0042101B">
        <w:rPr>
          <w:rFonts w:ascii="Bookerly" w:hAnsi="Bookerly" w:cs="Bookerly"/>
          <w:noProof/>
          <w:sz w:val="24"/>
          <w:szCs w:val="24"/>
        </w:rPr>
        <w:t xml:space="preserve"> </w:t>
      </w:r>
      <w:r w:rsidR="00545151" w:rsidRPr="0042101B">
        <w:rPr>
          <w:rFonts w:ascii="Bookerly" w:hAnsi="Bookerly" w:cs="Bookerly"/>
          <w:noProof/>
          <w:sz w:val="24"/>
          <w:szCs w:val="24"/>
        </w:rPr>
        <w:t>network</w:t>
      </w:r>
      <w:r w:rsidR="00AD6AF9" w:rsidRPr="00E112D2">
        <w:rPr>
          <w:rFonts w:ascii="Bookerly" w:hAnsi="Bookerly" w:cs="Bookerly"/>
          <w:noProof/>
          <w:sz w:val="24"/>
          <w:szCs w:val="24"/>
        </w:rPr>
        <w:t>, t</w:t>
      </w:r>
      <w:r w:rsidR="00911F87" w:rsidRPr="00E112D2">
        <w:rPr>
          <w:rFonts w:ascii="Bookerly" w:hAnsi="Bookerly" w:cs="Bookerly"/>
          <w:noProof/>
          <w:sz w:val="24"/>
          <w:szCs w:val="24"/>
        </w:rPr>
        <w:t>he</w:t>
      </w:r>
      <w:r w:rsidR="00911F87" w:rsidRPr="00E112D2">
        <w:rPr>
          <w:rFonts w:ascii="Bookerly" w:hAnsi="Bookerly" w:cs="Bookerly"/>
          <w:sz w:val="24"/>
          <w:szCs w:val="24"/>
        </w:rPr>
        <w:t xml:space="preserve"> current daily task of </w:t>
      </w:r>
      <w:r w:rsidRPr="00E112D2">
        <w:rPr>
          <w:rFonts w:ascii="Bookerly" w:hAnsi="Bookerly" w:cs="Bookerly"/>
          <w:sz w:val="24"/>
          <w:szCs w:val="24"/>
        </w:rPr>
        <w:t xml:space="preserve">a cryptocurrency </w:t>
      </w:r>
      <w:r w:rsidRPr="00E112D2">
        <w:rPr>
          <w:rFonts w:ascii="Bookerly" w:hAnsi="Bookerly" w:cs="Bookerly"/>
          <w:noProof/>
          <w:sz w:val="24"/>
          <w:szCs w:val="24"/>
        </w:rPr>
        <w:t>mine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911F87" w:rsidRPr="00E112D2">
        <w:rPr>
          <w:rFonts w:ascii="Bookerly" w:hAnsi="Bookerly" w:cs="Bookerly"/>
          <w:sz w:val="24"/>
          <w:szCs w:val="24"/>
        </w:rPr>
        <w:t>is keeping track of each members contribution</w:t>
      </w:r>
      <w:r w:rsidRPr="00E112D2">
        <w:rPr>
          <w:rFonts w:ascii="Bookerly" w:hAnsi="Bookerly" w:cs="Bookerly"/>
          <w:sz w:val="24"/>
          <w:szCs w:val="24"/>
        </w:rPr>
        <w:t>.</w:t>
      </w:r>
      <w:r w:rsidR="007E2F63" w:rsidRPr="00E112D2">
        <w:rPr>
          <w:rFonts w:ascii="Bookerly" w:hAnsi="Bookerly" w:cs="Bookerly"/>
          <w:sz w:val="24"/>
          <w:szCs w:val="24"/>
        </w:rPr>
        <w:t xml:space="preserve"> </w:t>
      </w:r>
      <w:r w:rsidRPr="00E112D2">
        <w:rPr>
          <w:rFonts w:ascii="Bookerly" w:hAnsi="Bookerly" w:cs="Bookerly"/>
          <w:sz w:val="24"/>
          <w:szCs w:val="24"/>
        </w:rPr>
        <w:t>This is done using hardware purchase history</w:t>
      </w:r>
      <w:r w:rsidR="007E2F63" w:rsidRPr="00E112D2">
        <w:rPr>
          <w:rFonts w:ascii="Bookerly" w:hAnsi="Bookerly" w:cs="Bookerly"/>
          <w:sz w:val="24"/>
          <w:szCs w:val="24"/>
        </w:rPr>
        <w:t xml:space="preserve">, </w:t>
      </w:r>
      <w:r w:rsidR="00F94AA7" w:rsidRPr="00E112D2">
        <w:rPr>
          <w:rFonts w:ascii="Bookerly" w:hAnsi="Bookerly" w:cs="Bookerly"/>
          <w:sz w:val="24"/>
          <w:szCs w:val="24"/>
        </w:rPr>
        <w:t>including</w:t>
      </w:r>
      <w:r w:rsidRPr="00E112D2">
        <w:rPr>
          <w:rFonts w:ascii="Bookerly" w:hAnsi="Bookerly" w:cs="Bookerly"/>
          <w:sz w:val="24"/>
          <w:szCs w:val="24"/>
        </w:rPr>
        <w:t xml:space="preserve"> details about who </w:t>
      </w:r>
      <w:r w:rsidRPr="00E112D2">
        <w:rPr>
          <w:rFonts w:ascii="Bookerly" w:hAnsi="Bookerly" w:cs="Bookerly"/>
          <w:noProof/>
          <w:sz w:val="24"/>
          <w:szCs w:val="24"/>
        </w:rPr>
        <w:t>purchased</w:t>
      </w:r>
      <w:r w:rsidR="00AD6AF9" w:rsidRPr="00E112D2">
        <w:rPr>
          <w:rFonts w:ascii="Bookerly" w:hAnsi="Bookerly" w:cs="Bookerly"/>
          <w:noProof/>
          <w:sz w:val="24"/>
          <w:szCs w:val="24"/>
        </w:rPr>
        <w:t>,</w:t>
      </w:r>
      <w:r w:rsidRPr="00E112D2">
        <w:rPr>
          <w:rFonts w:ascii="Bookerly" w:hAnsi="Bookerly" w:cs="Bookerly"/>
          <w:sz w:val="24"/>
          <w:szCs w:val="24"/>
        </w:rPr>
        <w:t xml:space="preserve"> at what price, from where, when</w:t>
      </w:r>
      <w:r w:rsidR="00AD6AF9" w:rsidRPr="00E112D2">
        <w:rPr>
          <w:rFonts w:ascii="Bookerly" w:hAnsi="Bookerly" w:cs="Bookerly"/>
          <w:sz w:val="24"/>
          <w:szCs w:val="24"/>
        </w:rPr>
        <w:t xml:space="preserve">, </w:t>
      </w:r>
      <w:r w:rsidRPr="00E112D2">
        <w:rPr>
          <w:rFonts w:ascii="Bookerly" w:hAnsi="Bookerly" w:cs="Bookerly"/>
          <w:sz w:val="24"/>
          <w:szCs w:val="24"/>
        </w:rPr>
        <w:t>its delivery status</w:t>
      </w:r>
      <w:r w:rsidR="00AD6AF9" w:rsidRPr="00E112D2">
        <w:rPr>
          <w:rFonts w:ascii="Bookerly" w:hAnsi="Bookerly" w:cs="Bookerly"/>
          <w:sz w:val="24"/>
          <w:szCs w:val="24"/>
        </w:rPr>
        <w:t xml:space="preserve"> </w:t>
      </w:r>
      <w:r w:rsidR="00AD6AF9" w:rsidRPr="00E112D2">
        <w:rPr>
          <w:rFonts w:ascii="Bookerly" w:hAnsi="Bookerly" w:cs="Bookerly"/>
          <w:noProof/>
          <w:sz w:val="24"/>
          <w:szCs w:val="24"/>
        </w:rPr>
        <w:t xml:space="preserve">and its </w:t>
      </w:r>
      <w:r w:rsidR="008119F8" w:rsidRPr="00E112D2">
        <w:rPr>
          <w:rFonts w:ascii="Bookerly" w:hAnsi="Bookerly" w:cs="Bookerly"/>
          <w:noProof/>
          <w:sz w:val="24"/>
          <w:szCs w:val="24"/>
        </w:rPr>
        <w:t xml:space="preserve">current LIVE </w:t>
      </w:r>
      <w:r w:rsidR="00AD6AF9" w:rsidRPr="00E112D2">
        <w:rPr>
          <w:rFonts w:ascii="Bookerly" w:hAnsi="Bookerly" w:cs="Bookerly"/>
          <w:noProof/>
          <w:sz w:val="24"/>
          <w:szCs w:val="24"/>
        </w:rPr>
        <w:t>activity</w:t>
      </w:r>
      <w:r w:rsidR="00F94AA7" w:rsidRPr="00E112D2">
        <w:rPr>
          <w:rFonts w:ascii="Bookerly" w:hAnsi="Bookerly" w:cs="Bookerly"/>
          <w:noProof/>
          <w:sz w:val="24"/>
          <w:szCs w:val="24"/>
        </w:rPr>
        <w:t xml:space="preserve"> when the hardware is connected to the mining network</w:t>
      </w:r>
      <w:r w:rsidR="00911F87" w:rsidRPr="00E112D2">
        <w:rPr>
          <w:rFonts w:ascii="Bookerly" w:hAnsi="Bookerly" w:cs="Bookerly"/>
          <w:noProof/>
          <w:sz w:val="24"/>
          <w:szCs w:val="24"/>
        </w:rPr>
        <w:t>.</w:t>
      </w:r>
      <w:r w:rsidR="00911F87" w:rsidRPr="00E112D2">
        <w:rPr>
          <w:rFonts w:ascii="Bookerly" w:hAnsi="Bookerly" w:cs="Bookerly"/>
          <w:sz w:val="24"/>
          <w:szCs w:val="24"/>
        </w:rPr>
        <w:t xml:space="preserve"> The group eventually uses those details to</w:t>
      </w:r>
      <w:r w:rsidRPr="00E112D2">
        <w:rPr>
          <w:rFonts w:ascii="Bookerly" w:hAnsi="Bookerly" w:cs="Bookerly"/>
          <w:sz w:val="24"/>
          <w:szCs w:val="24"/>
        </w:rPr>
        <w:t xml:space="preserve"> correctly split among members the costs, profits, </w:t>
      </w:r>
      <w:r w:rsidRPr="00E112D2">
        <w:rPr>
          <w:rFonts w:ascii="Bookerly" w:hAnsi="Bookerly" w:cs="Bookerly"/>
          <w:noProof/>
          <w:sz w:val="24"/>
          <w:szCs w:val="24"/>
        </w:rPr>
        <w:t>and</w:t>
      </w:r>
      <w:r w:rsidRPr="00E112D2">
        <w:rPr>
          <w:rFonts w:ascii="Bookerly" w:hAnsi="Bookerly" w:cs="Bookerly"/>
          <w:sz w:val="24"/>
          <w:szCs w:val="24"/>
        </w:rPr>
        <w:t xml:space="preserve"> the associated risks</w:t>
      </w:r>
      <w:r w:rsidR="00AD6AF9" w:rsidRPr="00E112D2">
        <w:rPr>
          <w:rFonts w:ascii="Bookerly" w:hAnsi="Bookerly" w:cs="Bookerly"/>
          <w:sz w:val="24"/>
          <w:szCs w:val="24"/>
        </w:rPr>
        <w:t xml:space="preserve"> such as warranty claims</w:t>
      </w:r>
      <w:r w:rsidR="008119F8" w:rsidRPr="00E112D2">
        <w:rPr>
          <w:rFonts w:ascii="Bookerly" w:hAnsi="Bookerly" w:cs="Bookerly"/>
          <w:sz w:val="24"/>
          <w:szCs w:val="24"/>
        </w:rPr>
        <w:t xml:space="preserve"> and hardware depreciation</w:t>
      </w:r>
      <w:r w:rsidR="00911F87" w:rsidRPr="00E112D2">
        <w:rPr>
          <w:rFonts w:ascii="Bookerly" w:hAnsi="Bookerly" w:cs="Bookerly"/>
          <w:sz w:val="24"/>
          <w:szCs w:val="24"/>
        </w:rPr>
        <w:t>.</w:t>
      </w:r>
    </w:p>
    <w:p w14:paraId="3CEFAA53" w14:textId="77777777" w:rsidR="00B176A7" w:rsidRPr="00E112D2" w:rsidRDefault="00B176A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</w:p>
    <w:p w14:paraId="52B04367" w14:textId="535BB686" w:rsidR="00B176A7" w:rsidRPr="00E112D2" w:rsidRDefault="00B176A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On the financial side, a cryptocurrency mining operation must also be good at keeping track of its financial performance and monitor its worth in real life currency</w:t>
      </w:r>
      <w:r w:rsidR="008119F8" w:rsidRPr="00E112D2">
        <w:rPr>
          <w:rFonts w:ascii="Bookerly" w:hAnsi="Bookerly" w:cs="Bookerly"/>
          <w:sz w:val="24"/>
          <w:szCs w:val="24"/>
        </w:rPr>
        <w:t xml:space="preserve"> and </w:t>
      </w:r>
      <w:r w:rsidRPr="00E112D2">
        <w:rPr>
          <w:rFonts w:ascii="Bookerly" w:hAnsi="Bookerly" w:cs="Bookerly"/>
          <w:noProof/>
          <w:sz w:val="24"/>
          <w:szCs w:val="24"/>
        </w:rPr>
        <w:t>cryptocurrency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8119F8" w:rsidRPr="00E112D2">
        <w:rPr>
          <w:rFonts w:ascii="Bookerly" w:hAnsi="Bookerly" w:cs="Bookerly"/>
          <w:sz w:val="24"/>
          <w:szCs w:val="24"/>
        </w:rPr>
        <w:t xml:space="preserve">in </w:t>
      </w:r>
      <w:r w:rsidR="008119F8" w:rsidRPr="00E112D2">
        <w:rPr>
          <w:rFonts w:ascii="Bookerly" w:hAnsi="Bookerly" w:cs="Bookerly"/>
          <w:noProof/>
          <w:sz w:val="24"/>
          <w:szCs w:val="24"/>
        </w:rPr>
        <w:t>parallel</w:t>
      </w:r>
      <w:r w:rsidRPr="00E112D2">
        <w:rPr>
          <w:rFonts w:ascii="Bookerly" w:hAnsi="Bookerly" w:cs="Bookerly"/>
          <w:sz w:val="24"/>
          <w:szCs w:val="24"/>
        </w:rPr>
        <w:t xml:space="preserve">. </w:t>
      </w:r>
      <w:r w:rsidRPr="00E112D2">
        <w:rPr>
          <w:rFonts w:ascii="Bookerly" w:hAnsi="Bookerly" w:cs="Bookerly"/>
          <w:noProof/>
          <w:sz w:val="24"/>
          <w:szCs w:val="24"/>
        </w:rPr>
        <w:t>Consequently</w:t>
      </w:r>
      <w:r w:rsidR="002176BE" w:rsidRPr="00E112D2">
        <w:rPr>
          <w:rFonts w:ascii="Bookerly" w:hAnsi="Bookerly" w:cs="Bookerly"/>
          <w:noProof/>
          <w:sz w:val="24"/>
          <w:szCs w:val="24"/>
        </w:rPr>
        <w:t>,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2176BE" w:rsidRPr="00E112D2">
        <w:rPr>
          <w:rFonts w:ascii="Bookerly" w:hAnsi="Bookerly" w:cs="Bookerly"/>
          <w:sz w:val="24"/>
          <w:szCs w:val="24"/>
        </w:rPr>
        <w:t xml:space="preserve">it is important </w:t>
      </w:r>
      <w:r w:rsidR="002176BE" w:rsidRPr="00E112D2">
        <w:rPr>
          <w:rFonts w:ascii="Bookerly" w:hAnsi="Bookerly" w:cs="Bookerly"/>
          <w:noProof/>
          <w:sz w:val="24"/>
          <w:szCs w:val="24"/>
        </w:rPr>
        <w:t>to</w:t>
      </w:r>
      <w:r w:rsidR="002176BE" w:rsidRPr="00E112D2">
        <w:rPr>
          <w:rFonts w:ascii="Bookerly" w:hAnsi="Bookerly" w:cs="Bookerly"/>
          <w:sz w:val="24"/>
          <w:szCs w:val="24"/>
        </w:rPr>
        <w:t xml:space="preserve"> record </w:t>
      </w:r>
      <w:r w:rsidRPr="00E112D2">
        <w:rPr>
          <w:rFonts w:ascii="Bookerly" w:hAnsi="Bookerly" w:cs="Bookerly"/>
          <w:sz w:val="24"/>
          <w:szCs w:val="24"/>
        </w:rPr>
        <w:t xml:space="preserve">exchange rates at the time of </w:t>
      </w:r>
      <w:r w:rsidR="002176BE" w:rsidRPr="00E112D2">
        <w:rPr>
          <w:rFonts w:ascii="Bookerly" w:hAnsi="Bookerly" w:cs="Bookerly"/>
          <w:sz w:val="24"/>
          <w:szCs w:val="24"/>
        </w:rPr>
        <w:t>crypto transfers, allocated costs</w:t>
      </w:r>
      <w:r w:rsidR="00260BE8" w:rsidRPr="00E112D2">
        <w:rPr>
          <w:rFonts w:ascii="Bookerly" w:hAnsi="Bookerly" w:cs="Bookerly"/>
          <w:sz w:val="24"/>
          <w:szCs w:val="24"/>
        </w:rPr>
        <w:t>,</w:t>
      </w:r>
      <w:r w:rsidR="002176BE" w:rsidRPr="00E112D2">
        <w:rPr>
          <w:rFonts w:ascii="Bookerly" w:hAnsi="Bookerly" w:cs="Bookerly"/>
          <w:sz w:val="24"/>
          <w:szCs w:val="24"/>
        </w:rPr>
        <w:t xml:space="preserve"> </w:t>
      </w:r>
      <w:r w:rsidR="002176BE" w:rsidRPr="00E112D2">
        <w:rPr>
          <w:rFonts w:ascii="Bookerly" w:hAnsi="Bookerly" w:cs="Bookerly"/>
          <w:noProof/>
          <w:sz w:val="24"/>
          <w:szCs w:val="24"/>
        </w:rPr>
        <w:t>and</w:t>
      </w:r>
      <w:r w:rsidR="002176BE" w:rsidRPr="00E112D2">
        <w:rPr>
          <w:rFonts w:ascii="Bookerly" w:hAnsi="Bookerly" w:cs="Bookerly"/>
          <w:sz w:val="24"/>
          <w:szCs w:val="24"/>
        </w:rPr>
        <w:t xml:space="preserve"> profits and keep track of these</w:t>
      </w:r>
      <w:r w:rsidR="00260BE8" w:rsidRPr="00E112D2">
        <w:rPr>
          <w:rFonts w:ascii="Bookerly" w:hAnsi="Bookerly" w:cs="Bookerly"/>
          <w:sz w:val="24"/>
          <w:szCs w:val="24"/>
        </w:rPr>
        <w:t>. They also</w:t>
      </w:r>
      <w:r w:rsidR="00AD6AF9" w:rsidRPr="00E112D2">
        <w:rPr>
          <w:rFonts w:ascii="Bookerly" w:hAnsi="Bookerly" w:cs="Bookerly"/>
          <w:sz w:val="24"/>
          <w:szCs w:val="24"/>
        </w:rPr>
        <w:t xml:space="preserve"> </w:t>
      </w:r>
      <w:r w:rsidR="002176BE" w:rsidRPr="00E112D2">
        <w:rPr>
          <w:rFonts w:ascii="Bookerly" w:hAnsi="Bookerly" w:cs="Bookerly"/>
          <w:sz w:val="24"/>
          <w:szCs w:val="24"/>
        </w:rPr>
        <w:t xml:space="preserve">reflect </w:t>
      </w:r>
      <w:r w:rsidR="00AD6AF9" w:rsidRPr="00E112D2">
        <w:rPr>
          <w:rFonts w:ascii="Bookerly" w:hAnsi="Bookerly" w:cs="Bookerly"/>
          <w:sz w:val="24"/>
          <w:szCs w:val="24"/>
        </w:rPr>
        <w:t xml:space="preserve">the hardware depreciation and transferred cryptocurrency to each member </w:t>
      </w:r>
      <w:r w:rsidR="00AD6AF9" w:rsidRPr="00E112D2">
        <w:rPr>
          <w:rFonts w:ascii="Bookerly" w:hAnsi="Bookerly" w:cs="Bookerly"/>
          <w:noProof/>
          <w:sz w:val="24"/>
          <w:szCs w:val="24"/>
        </w:rPr>
        <w:t>as well as their contribution to the group costs</w:t>
      </w:r>
      <w:r w:rsidR="00260BE8" w:rsidRPr="00E112D2">
        <w:rPr>
          <w:rFonts w:ascii="Bookerly" w:hAnsi="Bookerly" w:cs="Bookerly"/>
          <w:noProof/>
          <w:sz w:val="24"/>
          <w:szCs w:val="24"/>
        </w:rPr>
        <w:t>.</w:t>
      </w:r>
      <w:r w:rsidR="00AD6AF9" w:rsidRPr="00E112D2">
        <w:rPr>
          <w:rFonts w:ascii="Bookerly" w:hAnsi="Bookerly" w:cs="Bookerly"/>
          <w:sz w:val="24"/>
          <w:szCs w:val="24"/>
        </w:rPr>
        <w:t xml:space="preserve"> </w:t>
      </w:r>
      <w:r w:rsidR="00260BE8" w:rsidRPr="00E112D2">
        <w:rPr>
          <w:rFonts w:ascii="Bookerly" w:hAnsi="Bookerly" w:cs="Bookerly"/>
          <w:sz w:val="24"/>
          <w:szCs w:val="24"/>
        </w:rPr>
        <w:t>These are all</w:t>
      </w:r>
      <w:r w:rsidR="00260BE8" w:rsidRPr="00E112D2">
        <w:rPr>
          <w:rFonts w:ascii="Bookerly" w:hAnsi="Bookerly" w:cs="Bookerly"/>
          <w:noProof/>
          <w:sz w:val="24"/>
          <w:szCs w:val="24"/>
        </w:rPr>
        <w:t xml:space="preserve"> </w:t>
      </w:r>
      <w:r w:rsidRPr="00E112D2">
        <w:rPr>
          <w:rFonts w:ascii="Bookerly" w:hAnsi="Bookerly" w:cs="Bookerly"/>
          <w:sz w:val="24"/>
          <w:szCs w:val="24"/>
        </w:rPr>
        <w:t>task</w:t>
      </w:r>
      <w:r w:rsidR="008119F8" w:rsidRPr="00E112D2">
        <w:rPr>
          <w:rFonts w:ascii="Bookerly" w:hAnsi="Bookerly" w:cs="Bookerly"/>
          <w:sz w:val="24"/>
          <w:szCs w:val="24"/>
        </w:rPr>
        <w:t xml:space="preserve"> which must be executed flawlessly.</w:t>
      </w:r>
    </w:p>
    <w:p w14:paraId="04B6736A" w14:textId="77777777" w:rsidR="00B176A7" w:rsidRPr="00E112D2" w:rsidRDefault="00B176A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</w:p>
    <w:p w14:paraId="60BD78B7" w14:textId="6109B2BB" w:rsidR="00D00FAE" w:rsidRPr="00E112D2" w:rsidRDefault="007E2F63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Fast forward to 2018, our customer</w:t>
      </w:r>
      <w:r w:rsidR="00260BE8" w:rsidRPr="00E112D2">
        <w:rPr>
          <w:rFonts w:ascii="Bookerly" w:hAnsi="Bookerly" w:cs="Bookerly"/>
          <w:sz w:val="24"/>
          <w:szCs w:val="24"/>
        </w:rPr>
        <w:t xml:space="preserve"> a mining farm</w:t>
      </w:r>
      <w:r w:rsidRPr="00E112D2">
        <w:rPr>
          <w:rFonts w:ascii="Bookerly" w:hAnsi="Bookerly" w:cs="Bookerly"/>
          <w:sz w:val="24"/>
          <w:szCs w:val="24"/>
        </w:rPr>
        <w:t xml:space="preserve">, </w:t>
      </w:r>
      <w:r w:rsidR="00AD6AF9" w:rsidRPr="00E112D2">
        <w:rPr>
          <w:rFonts w:ascii="Bookerly" w:hAnsi="Bookerly" w:cs="Bookerly"/>
          <w:sz w:val="24"/>
          <w:szCs w:val="24"/>
        </w:rPr>
        <w:t xml:space="preserve">formed from </w:t>
      </w:r>
      <w:r w:rsidRPr="00E112D2">
        <w:rPr>
          <w:rFonts w:ascii="Bookerly" w:hAnsi="Bookerly" w:cs="Bookerly"/>
          <w:sz w:val="24"/>
          <w:szCs w:val="24"/>
        </w:rPr>
        <w:t>17 people</w:t>
      </w:r>
      <w:r w:rsidR="00260BE8" w:rsidRPr="00E112D2">
        <w:rPr>
          <w:rFonts w:ascii="Bookerly" w:hAnsi="Bookerly" w:cs="Bookerly"/>
          <w:sz w:val="24"/>
          <w:szCs w:val="24"/>
        </w:rPr>
        <w:t xml:space="preserve"> ask us to help them</w:t>
      </w:r>
      <w:r w:rsidRPr="00E112D2">
        <w:rPr>
          <w:rFonts w:ascii="Bookerly" w:hAnsi="Bookerly" w:cs="Bookerly"/>
          <w:sz w:val="24"/>
          <w:szCs w:val="24"/>
        </w:rPr>
        <w:t>. The project group has the name</w:t>
      </w:r>
      <w:r w:rsidR="008119F8" w:rsidRPr="00E112D2">
        <w:rPr>
          <w:rFonts w:ascii="Bookerly" w:hAnsi="Bookerly" w:cs="Bookerly"/>
          <w:sz w:val="24"/>
          <w:szCs w:val="24"/>
        </w:rPr>
        <w:t>:</w:t>
      </w:r>
      <w:r w:rsidRPr="00E112D2">
        <w:rPr>
          <w:rFonts w:ascii="Bookerly" w:hAnsi="Bookerly" w:cs="Bookerly"/>
          <w:sz w:val="24"/>
          <w:szCs w:val="24"/>
        </w:rPr>
        <w:t xml:space="preserve"> JMP – Javelin Mining Project.</w:t>
      </w:r>
    </w:p>
    <w:p w14:paraId="674BD134" w14:textId="77777777" w:rsidR="008119F8" w:rsidRPr="00E112D2" w:rsidRDefault="008119F8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</w:p>
    <w:p w14:paraId="544B4100" w14:textId="182EF18A" w:rsidR="00D00FAE" w:rsidRPr="00E112D2" w:rsidRDefault="008119F8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W</w:t>
      </w:r>
      <w:r w:rsidR="00D340B7" w:rsidRPr="00E112D2">
        <w:rPr>
          <w:rFonts w:ascii="Bookerly" w:hAnsi="Bookerly" w:cs="Bookerly"/>
          <w:sz w:val="24"/>
          <w:szCs w:val="24"/>
        </w:rPr>
        <w:t>hile the number of people has been relatively small</w:t>
      </w:r>
      <w:r w:rsidRPr="00E112D2">
        <w:rPr>
          <w:rFonts w:ascii="Bookerly" w:hAnsi="Bookerly" w:cs="Bookerly"/>
          <w:sz w:val="24"/>
          <w:szCs w:val="24"/>
        </w:rPr>
        <w:t xml:space="preserve"> the </w:t>
      </w:r>
      <w:r w:rsidRPr="00E112D2">
        <w:rPr>
          <w:rFonts w:ascii="Bookerly" w:hAnsi="Bookerly" w:cs="Bookerly"/>
          <w:noProof/>
          <w:sz w:val="24"/>
          <w:szCs w:val="24"/>
        </w:rPr>
        <w:t>above-mentioned</w:t>
      </w:r>
      <w:r w:rsidRPr="00E112D2">
        <w:rPr>
          <w:rFonts w:ascii="Bookerly" w:hAnsi="Bookerly" w:cs="Bookerly"/>
          <w:sz w:val="24"/>
          <w:szCs w:val="24"/>
        </w:rPr>
        <w:t xml:space="preserve"> requirements where </w:t>
      </w:r>
      <w:r w:rsidRPr="00E112D2">
        <w:rPr>
          <w:rFonts w:ascii="Bookerly" w:hAnsi="Bookerly" w:cs="Bookerly"/>
          <w:noProof/>
          <w:sz w:val="24"/>
          <w:szCs w:val="24"/>
        </w:rPr>
        <w:t>easily</w:t>
      </w:r>
      <w:r w:rsidRPr="00E112D2">
        <w:rPr>
          <w:rFonts w:ascii="Bookerly" w:hAnsi="Bookerly" w:cs="Bookerly"/>
          <w:sz w:val="24"/>
          <w:szCs w:val="24"/>
        </w:rPr>
        <w:t xml:space="preserve"> met.</w:t>
      </w:r>
      <w:r w:rsidR="00D340B7" w:rsidRPr="00E112D2">
        <w:rPr>
          <w:rFonts w:ascii="Bookerly" w:hAnsi="Bookerly" w:cs="Bookerly"/>
          <w:sz w:val="24"/>
          <w:szCs w:val="24"/>
        </w:rPr>
        <w:t xml:space="preserve"> </w:t>
      </w:r>
      <w:r w:rsidRPr="00E112D2">
        <w:rPr>
          <w:rFonts w:ascii="Bookerly" w:hAnsi="Bookerly" w:cs="Bookerly"/>
          <w:sz w:val="24"/>
          <w:szCs w:val="24"/>
        </w:rPr>
        <w:t xml:space="preserve">Now, </w:t>
      </w:r>
      <w:r w:rsidR="00D340B7" w:rsidRPr="00E112D2">
        <w:rPr>
          <w:rFonts w:ascii="Bookerly" w:hAnsi="Bookerly" w:cs="Bookerly"/>
          <w:sz w:val="24"/>
          <w:szCs w:val="24"/>
        </w:rPr>
        <w:t xml:space="preserve">the number of members is starting to </w:t>
      </w:r>
      <w:r w:rsidR="00E112D2" w:rsidRPr="00E112D2">
        <w:rPr>
          <w:rFonts w:ascii="Bookerly" w:hAnsi="Bookerly" w:cs="Bookerly"/>
          <w:sz w:val="24"/>
          <w:szCs w:val="24"/>
        </w:rPr>
        <w:t>grow,</w:t>
      </w:r>
      <w:r w:rsidR="00D340B7" w:rsidRPr="00E112D2">
        <w:rPr>
          <w:rFonts w:ascii="Bookerly" w:hAnsi="Bookerly" w:cs="Bookerly"/>
          <w:sz w:val="24"/>
          <w:szCs w:val="24"/>
        </w:rPr>
        <w:t xml:space="preserve"> and this makes the management become cumbersome, </w:t>
      </w:r>
      <w:r w:rsidR="00D340B7" w:rsidRPr="00E112D2">
        <w:rPr>
          <w:rFonts w:ascii="Bookerly" w:hAnsi="Bookerly" w:cs="Bookerly"/>
          <w:noProof/>
          <w:sz w:val="24"/>
          <w:szCs w:val="24"/>
        </w:rPr>
        <w:t>time</w:t>
      </w:r>
      <w:r w:rsidRPr="00E112D2">
        <w:rPr>
          <w:rFonts w:ascii="Bookerly" w:hAnsi="Bookerly" w:cs="Bookerly"/>
          <w:noProof/>
          <w:sz w:val="24"/>
          <w:szCs w:val="24"/>
        </w:rPr>
        <w:t>-</w:t>
      </w:r>
      <w:r w:rsidR="00D340B7" w:rsidRPr="00E112D2">
        <w:rPr>
          <w:rFonts w:ascii="Bookerly" w:hAnsi="Bookerly" w:cs="Bookerly"/>
          <w:noProof/>
          <w:sz w:val="24"/>
          <w:szCs w:val="24"/>
        </w:rPr>
        <w:t>consuming</w:t>
      </w:r>
      <w:r w:rsidR="00D340B7" w:rsidRPr="00E112D2">
        <w:rPr>
          <w:rFonts w:ascii="Bookerly" w:hAnsi="Bookerly" w:cs="Bookerly"/>
          <w:sz w:val="24"/>
          <w:szCs w:val="24"/>
        </w:rPr>
        <w:t xml:space="preserve"> and open to errors. The customer is the one that takes care of </w:t>
      </w:r>
      <w:r w:rsidR="00192372" w:rsidRPr="00E112D2">
        <w:rPr>
          <w:rFonts w:ascii="Bookerly" w:hAnsi="Bookerly" w:cs="Bookerly"/>
          <w:sz w:val="24"/>
          <w:szCs w:val="24"/>
        </w:rPr>
        <w:t xml:space="preserve">recording </w:t>
      </w:r>
      <w:r w:rsidR="00D340B7" w:rsidRPr="00E112D2">
        <w:rPr>
          <w:rFonts w:ascii="Bookerly" w:hAnsi="Bookerly" w:cs="Bookerly"/>
          <w:sz w:val="24"/>
          <w:szCs w:val="24"/>
        </w:rPr>
        <w:t xml:space="preserve">the information </w:t>
      </w:r>
      <w:r w:rsidR="00192372" w:rsidRPr="00E112D2">
        <w:rPr>
          <w:rFonts w:ascii="Bookerly" w:hAnsi="Bookerly" w:cs="Bookerly"/>
          <w:sz w:val="24"/>
          <w:szCs w:val="24"/>
        </w:rPr>
        <w:t xml:space="preserve">about the </w:t>
      </w:r>
      <w:r w:rsidR="00D340B7" w:rsidRPr="00E112D2">
        <w:rPr>
          <w:rFonts w:ascii="Bookerly" w:hAnsi="Bookerly" w:cs="Bookerly"/>
          <w:sz w:val="24"/>
          <w:szCs w:val="24"/>
        </w:rPr>
        <w:t xml:space="preserve">mined </w:t>
      </w:r>
      <w:r w:rsidR="00192372" w:rsidRPr="00E112D2">
        <w:rPr>
          <w:rFonts w:ascii="Bookerly" w:hAnsi="Bookerly" w:cs="Bookerly"/>
          <w:sz w:val="24"/>
          <w:szCs w:val="24"/>
        </w:rPr>
        <w:t xml:space="preserve">cryptocurrency </w:t>
      </w:r>
      <w:r w:rsidR="00D340B7" w:rsidRPr="00E112D2">
        <w:rPr>
          <w:rFonts w:ascii="Bookerly" w:hAnsi="Bookerly" w:cs="Bookerly"/>
          <w:sz w:val="24"/>
          <w:szCs w:val="24"/>
        </w:rPr>
        <w:t>value and keeps track of the inventory in terms of GPUs, motherboards, locations, date of purchase, etc. and using excel is starting to become mo</w:t>
      </w:r>
      <w:r w:rsidR="00CC5503" w:rsidRPr="00E112D2">
        <w:rPr>
          <w:rFonts w:ascii="Bookerly" w:hAnsi="Bookerly" w:cs="Bookerly"/>
          <w:sz w:val="24"/>
          <w:szCs w:val="24"/>
        </w:rPr>
        <w:t>re of a bother than it’s worth.</w:t>
      </w:r>
    </w:p>
    <w:p w14:paraId="660977D0" w14:textId="77777777" w:rsidR="00D00FAE" w:rsidRPr="00E112D2" w:rsidRDefault="00D340B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14464619" w14:textId="344EA7EC" w:rsidR="00D00FAE" w:rsidRPr="00E112D2" w:rsidRDefault="00D340B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Furthermore, due to the number of </w:t>
      </w:r>
      <w:r w:rsidR="00956514" w:rsidRPr="00E112D2">
        <w:rPr>
          <w:rFonts w:ascii="Bookerly" w:hAnsi="Bookerly" w:cs="Bookerly"/>
          <w:sz w:val="24"/>
          <w:szCs w:val="24"/>
        </w:rPr>
        <w:t xml:space="preserve">increasing members </w:t>
      </w:r>
      <w:r w:rsidR="00260BE8" w:rsidRPr="00E112D2">
        <w:rPr>
          <w:rFonts w:ascii="Bookerly" w:hAnsi="Bookerly" w:cs="Bookerly"/>
          <w:sz w:val="24"/>
          <w:szCs w:val="24"/>
        </w:rPr>
        <w:t xml:space="preserve">in the group, </w:t>
      </w:r>
      <w:r w:rsidRPr="00E112D2">
        <w:rPr>
          <w:rFonts w:ascii="Bookerly" w:hAnsi="Bookerly" w:cs="Bookerly"/>
          <w:sz w:val="24"/>
          <w:szCs w:val="24"/>
        </w:rPr>
        <w:t xml:space="preserve">and not </w:t>
      </w:r>
      <w:r w:rsidR="00E112D2" w:rsidRPr="00E112D2">
        <w:rPr>
          <w:rFonts w:ascii="Bookerly" w:hAnsi="Bookerly" w:cs="Bookerly"/>
          <w:sz w:val="24"/>
          <w:szCs w:val="24"/>
        </w:rPr>
        <w:t>being in</w:t>
      </w:r>
      <w:r w:rsidRPr="00E112D2">
        <w:rPr>
          <w:rFonts w:ascii="Bookerly" w:hAnsi="Bookerly" w:cs="Bookerly"/>
          <w:sz w:val="24"/>
          <w:szCs w:val="24"/>
        </w:rPr>
        <w:t xml:space="preserve"> the same country</w:t>
      </w:r>
      <w:r w:rsidR="00260BE8" w:rsidRPr="00E112D2">
        <w:rPr>
          <w:rFonts w:ascii="Bookerly" w:hAnsi="Bookerly" w:cs="Bookerly"/>
          <w:sz w:val="24"/>
          <w:szCs w:val="24"/>
        </w:rPr>
        <w:t xml:space="preserve"> as the hardware or </w:t>
      </w:r>
      <w:r w:rsidR="00260BE8" w:rsidRPr="00E112D2">
        <w:rPr>
          <w:rFonts w:ascii="Bookerly" w:hAnsi="Bookerly" w:cs="Bookerly"/>
          <w:noProof/>
          <w:sz w:val="24"/>
          <w:szCs w:val="24"/>
        </w:rPr>
        <w:t>even outside Denmark</w:t>
      </w:r>
      <w:r w:rsidR="00956514" w:rsidRPr="00E112D2">
        <w:rPr>
          <w:rFonts w:ascii="Bookerly" w:hAnsi="Bookerly" w:cs="Bookerly"/>
          <w:noProof/>
          <w:sz w:val="24"/>
          <w:szCs w:val="24"/>
        </w:rPr>
        <w:t>,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260BE8" w:rsidRPr="00E112D2">
        <w:rPr>
          <w:rFonts w:ascii="Bookerly" w:hAnsi="Bookerly" w:cs="Bookerly"/>
          <w:sz w:val="24"/>
          <w:szCs w:val="24"/>
        </w:rPr>
        <w:t xml:space="preserve">the </w:t>
      </w:r>
      <w:r w:rsidR="008119F8" w:rsidRPr="00E112D2">
        <w:rPr>
          <w:rFonts w:ascii="Bookerly" w:hAnsi="Bookerly" w:cs="Bookerly"/>
          <w:noProof/>
          <w:sz w:val="24"/>
          <w:szCs w:val="24"/>
        </w:rPr>
        <w:t>group members</w:t>
      </w:r>
      <w:r w:rsidRPr="00E112D2">
        <w:rPr>
          <w:rFonts w:ascii="Bookerly" w:hAnsi="Bookerly" w:cs="Bookerly"/>
          <w:sz w:val="24"/>
          <w:szCs w:val="24"/>
        </w:rPr>
        <w:t xml:space="preserve"> would like to have </w:t>
      </w:r>
      <w:r w:rsidR="00956514" w:rsidRPr="00E112D2">
        <w:rPr>
          <w:rFonts w:ascii="Bookerly" w:hAnsi="Bookerly" w:cs="Bookerly"/>
          <w:sz w:val="24"/>
          <w:szCs w:val="24"/>
        </w:rPr>
        <w:t xml:space="preserve">a secure </w:t>
      </w:r>
      <w:r w:rsidRPr="00E112D2">
        <w:rPr>
          <w:rFonts w:ascii="Bookerly" w:hAnsi="Bookerly" w:cs="Bookerly"/>
          <w:sz w:val="24"/>
          <w:szCs w:val="24"/>
        </w:rPr>
        <w:t xml:space="preserve">chat system </w:t>
      </w:r>
      <w:r w:rsidR="008119F8" w:rsidRPr="00E112D2">
        <w:rPr>
          <w:rFonts w:ascii="Bookerly" w:hAnsi="Bookerly" w:cs="Bookerly"/>
          <w:sz w:val="24"/>
          <w:szCs w:val="24"/>
        </w:rPr>
        <w:t xml:space="preserve">for </w:t>
      </w:r>
      <w:r w:rsidR="00260BE8" w:rsidRPr="00E112D2">
        <w:rPr>
          <w:rFonts w:ascii="Bookerly" w:hAnsi="Bookerly" w:cs="Bookerly"/>
          <w:sz w:val="24"/>
          <w:szCs w:val="24"/>
        </w:rPr>
        <w:t>their monthly meeting</w:t>
      </w:r>
      <w:r w:rsidRPr="00E112D2">
        <w:rPr>
          <w:rFonts w:ascii="Bookerly" w:hAnsi="Bookerly" w:cs="Bookerly"/>
          <w:sz w:val="24"/>
          <w:szCs w:val="24"/>
        </w:rPr>
        <w:t xml:space="preserve"> </w:t>
      </w:r>
      <w:r w:rsidR="008119F8" w:rsidRPr="00E112D2">
        <w:rPr>
          <w:rFonts w:ascii="Bookerly" w:hAnsi="Bookerly" w:cs="Bookerly"/>
          <w:sz w:val="24"/>
          <w:szCs w:val="24"/>
        </w:rPr>
        <w:t>while viewing the relevant data at the same time</w:t>
      </w:r>
      <w:r w:rsidRPr="00E112D2">
        <w:rPr>
          <w:rFonts w:ascii="Bookerly" w:hAnsi="Bookerly" w:cs="Bookerly"/>
          <w:sz w:val="24"/>
          <w:szCs w:val="24"/>
        </w:rPr>
        <w:t>.</w:t>
      </w:r>
    </w:p>
    <w:p w14:paraId="66FBF742" w14:textId="77777777" w:rsidR="00D00FAE" w:rsidRPr="00E112D2" w:rsidRDefault="00D340B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6B49986F" w14:textId="0694C59C" w:rsidR="00D00FAE" w:rsidRPr="00E112D2" w:rsidRDefault="008119F8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lastRenderedPageBreak/>
        <w:t>Therefore, t</w:t>
      </w:r>
      <w:r w:rsidR="00D340B7" w:rsidRPr="00E112D2">
        <w:rPr>
          <w:rFonts w:ascii="Bookerly" w:hAnsi="Bookerly" w:cs="Bookerly"/>
          <w:sz w:val="24"/>
          <w:szCs w:val="24"/>
        </w:rPr>
        <w:t xml:space="preserve">he customer has decided to invest in a software to </w:t>
      </w:r>
      <w:r w:rsidRPr="00E112D2">
        <w:rPr>
          <w:rFonts w:ascii="Bookerly" w:hAnsi="Bookerly" w:cs="Bookerly"/>
          <w:sz w:val="24"/>
          <w:szCs w:val="24"/>
        </w:rPr>
        <w:t xml:space="preserve">reorganize all their </w:t>
      </w:r>
      <w:r w:rsidR="00D340B7" w:rsidRPr="00E112D2">
        <w:rPr>
          <w:rFonts w:ascii="Bookerly" w:hAnsi="Bookerly" w:cs="Bookerly"/>
          <w:sz w:val="24"/>
          <w:szCs w:val="24"/>
        </w:rPr>
        <w:t xml:space="preserve">information into an online database which can make </w:t>
      </w:r>
      <w:r w:rsidRPr="00E112D2">
        <w:rPr>
          <w:rFonts w:ascii="Bookerly" w:hAnsi="Bookerly" w:cs="Bookerly"/>
          <w:sz w:val="24"/>
          <w:szCs w:val="24"/>
        </w:rPr>
        <w:t xml:space="preserve">their </w:t>
      </w:r>
      <w:r w:rsidR="00D340B7" w:rsidRPr="00E112D2">
        <w:rPr>
          <w:rFonts w:ascii="Bookerly" w:hAnsi="Bookerly" w:cs="Bookerly"/>
          <w:sz w:val="24"/>
          <w:szCs w:val="24"/>
        </w:rPr>
        <w:t xml:space="preserve">daily duties easier to manage. </w:t>
      </w:r>
    </w:p>
    <w:p w14:paraId="0169C507" w14:textId="4E73A892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Upon our client’s </w:t>
      </w:r>
      <w:r w:rsidRPr="00E112D2">
        <w:rPr>
          <w:rFonts w:ascii="Bookerly" w:hAnsi="Bookerly" w:cs="Bookerly"/>
          <w:noProof/>
          <w:sz w:val="24"/>
          <w:szCs w:val="24"/>
        </w:rPr>
        <w:t>wish</w:t>
      </w:r>
      <w:r w:rsidR="00DA30EF" w:rsidRPr="00E112D2">
        <w:rPr>
          <w:rFonts w:ascii="Bookerly" w:hAnsi="Bookerly" w:cs="Bookerly"/>
          <w:noProof/>
          <w:sz w:val="24"/>
          <w:szCs w:val="24"/>
        </w:rPr>
        <w:t>,</w:t>
      </w:r>
      <w:r w:rsidRPr="00E112D2">
        <w:rPr>
          <w:rFonts w:ascii="Bookerly" w:hAnsi="Bookerly" w:cs="Bookerly"/>
          <w:sz w:val="24"/>
          <w:szCs w:val="24"/>
        </w:rPr>
        <w:t xml:space="preserve"> the system requires an online chat that can work at the same time as the </w:t>
      </w:r>
      <w:r w:rsidR="00FF3532" w:rsidRPr="00E112D2">
        <w:rPr>
          <w:rFonts w:ascii="Bookerly" w:hAnsi="Bookerly" w:cs="Bookerly"/>
          <w:sz w:val="24"/>
          <w:szCs w:val="24"/>
        </w:rPr>
        <w:t xml:space="preserve">data review </w:t>
      </w:r>
      <w:r w:rsidRPr="00E112D2">
        <w:rPr>
          <w:rFonts w:ascii="Bookerly" w:hAnsi="Bookerly" w:cs="Bookerly"/>
          <w:sz w:val="24"/>
          <w:szCs w:val="24"/>
        </w:rPr>
        <w:t xml:space="preserve">itself so that better communication can </w:t>
      </w:r>
      <w:r w:rsidRPr="00E112D2">
        <w:rPr>
          <w:rFonts w:ascii="Bookerly" w:hAnsi="Bookerly" w:cs="Bookerly"/>
          <w:noProof/>
          <w:sz w:val="24"/>
          <w:szCs w:val="24"/>
        </w:rPr>
        <w:t>be achieve</w:t>
      </w:r>
      <w:r w:rsidR="00DA30EF" w:rsidRPr="00E112D2">
        <w:rPr>
          <w:rFonts w:ascii="Bookerly" w:hAnsi="Bookerly" w:cs="Bookerly"/>
          <w:noProof/>
          <w:sz w:val="24"/>
          <w:szCs w:val="24"/>
        </w:rPr>
        <w:t>d</w:t>
      </w:r>
      <w:r w:rsidRPr="00E112D2">
        <w:rPr>
          <w:rFonts w:ascii="Bookerly" w:hAnsi="Bookerly" w:cs="Bookerly"/>
          <w:sz w:val="24"/>
          <w:szCs w:val="24"/>
        </w:rPr>
        <w:t>.</w:t>
      </w:r>
    </w:p>
    <w:p w14:paraId="316820F2" w14:textId="77777777" w:rsidR="00BD1D41" w:rsidRPr="00E112D2" w:rsidRDefault="00BD1D41">
      <w:pPr>
        <w:contextualSpacing w:val="0"/>
        <w:rPr>
          <w:rFonts w:ascii="Bookerly" w:hAnsi="Bookerly" w:cs="Bookerly"/>
          <w:sz w:val="24"/>
          <w:szCs w:val="24"/>
        </w:rPr>
      </w:pPr>
    </w:p>
    <w:p w14:paraId="6932921F" w14:textId="42C788BA" w:rsidR="00D00FAE" w:rsidRPr="00E112D2" w:rsidRDefault="00E112D2" w:rsidP="00E112D2">
      <w:pPr>
        <w:ind w:left="720" w:hanging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1.2</w:t>
      </w:r>
      <w:r w:rsidRPr="00E112D2">
        <w:rPr>
          <w:rFonts w:ascii="Bookerly" w:eastAsia="Times New Roman" w:hAnsi="Bookerly" w:cs="Bookerly"/>
          <w:sz w:val="24"/>
          <w:szCs w:val="24"/>
        </w:rPr>
        <w:t xml:space="preserve"> Definition</w:t>
      </w:r>
      <w:r w:rsidR="00D340B7" w:rsidRPr="00E112D2">
        <w:rPr>
          <w:rFonts w:ascii="Bookerly" w:hAnsi="Bookerly" w:cs="Bookerly"/>
          <w:sz w:val="24"/>
          <w:szCs w:val="24"/>
        </w:rPr>
        <w:t xml:space="preserve"> of Purpose</w:t>
      </w:r>
    </w:p>
    <w:p w14:paraId="541C9E14" w14:textId="32732B21" w:rsidR="00D00FAE" w:rsidRPr="00E112D2" w:rsidRDefault="00D340B7">
      <w:pPr>
        <w:ind w:firstLine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The purpose is to optimize </w:t>
      </w:r>
      <w:r w:rsidRPr="00E112D2">
        <w:rPr>
          <w:rFonts w:ascii="Bookerly" w:hAnsi="Bookerly" w:cs="Bookerly"/>
          <w:noProof/>
          <w:sz w:val="24"/>
          <w:szCs w:val="24"/>
        </w:rPr>
        <w:t>inventory</w:t>
      </w:r>
      <w:r w:rsidRPr="00E112D2">
        <w:rPr>
          <w:rFonts w:ascii="Bookerly" w:hAnsi="Bookerly" w:cs="Bookerly"/>
          <w:sz w:val="24"/>
          <w:szCs w:val="24"/>
        </w:rPr>
        <w:t xml:space="preserve"> management and have a way to improve </w:t>
      </w:r>
      <w:r w:rsidRPr="00E112D2">
        <w:rPr>
          <w:rFonts w:ascii="Bookerly" w:hAnsi="Bookerly" w:cs="Bookerly"/>
          <w:noProof/>
          <w:sz w:val="24"/>
          <w:szCs w:val="24"/>
        </w:rPr>
        <w:t>communication</w:t>
      </w:r>
      <w:r w:rsidRPr="00E112D2">
        <w:rPr>
          <w:rFonts w:ascii="Bookerly" w:hAnsi="Bookerly" w:cs="Bookerly"/>
          <w:sz w:val="24"/>
          <w:szCs w:val="24"/>
        </w:rPr>
        <w:t xml:space="preserve"> between the members in order to make project management easier.</w:t>
      </w:r>
    </w:p>
    <w:p w14:paraId="051BF03A" w14:textId="77777777" w:rsidR="00FF3532" w:rsidRPr="00E112D2" w:rsidRDefault="00FF3532" w:rsidP="00207E51">
      <w:pPr>
        <w:contextualSpacing w:val="0"/>
        <w:rPr>
          <w:rFonts w:ascii="Bookerly" w:hAnsi="Bookerly" w:cs="Bookerly"/>
          <w:sz w:val="24"/>
          <w:szCs w:val="24"/>
        </w:rPr>
      </w:pPr>
    </w:p>
    <w:p w14:paraId="71658F6A" w14:textId="73445725" w:rsidR="00D00FAE" w:rsidRPr="00E112D2" w:rsidRDefault="00E112D2" w:rsidP="00E112D2">
      <w:pPr>
        <w:ind w:left="720" w:hanging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1.3</w:t>
      </w:r>
      <w:r w:rsidRPr="00E112D2">
        <w:rPr>
          <w:rFonts w:ascii="Bookerly" w:eastAsia="Times New Roman" w:hAnsi="Bookerly" w:cs="Bookerly"/>
          <w:sz w:val="24"/>
          <w:szCs w:val="24"/>
        </w:rPr>
        <w:t xml:space="preserve"> Problem</w:t>
      </w:r>
      <w:r w:rsidR="00D340B7" w:rsidRPr="00E112D2">
        <w:rPr>
          <w:rFonts w:ascii="Bookerly" w:hAnsi="Bookerly" w:cs="Bookerly"/>
          <w:sz w:val="24"/>
          <w:szCs w:val="24"/>
        </w:rPr>
        <w:t xml:space="preserve"> Statement</w:t>
      </w:r>
    </w:p>
    <w:p w14:paraId="041D3610" w14:textId="25C284D3" w:rsidR="00FF3532" w:rsidRPr="00E112D2" w:rsidRDefault="00FF3532" w:rsidP="00FF3532">
      <w:pPr>
        <w:pStyle w:val="ListParagraph"/>
        <w:numPr>
          <w:ilvl w:val="0"/>
          <w:numId w:val="3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Communication is currently very difficult when the discussed data is not being displayed to </w:t>
      </w:r>
      <w:r w:rsidR="009E0031" w:rsidRPr="00E112D2">
        <w:rPr>
          <w:rFonts w:ascii="Bookerly" w:hAnsi="Bookerly" w:cs="Bookerly"/>
          <w:sz w:val="24"/>
          <w:szCs w:val="24"/>
        </w:rPr>
        <w:t xml:space="preserve">group members </w:t>
      </w:r>
      <w:r w:rsidR="00FA0D5B" w:rsidRPr="00E112D2">
        <w:rPr>
          <w:rFonts w:ascii="Bookerly" w:hAnsi="Bookerly" w:cs="Bookerly"/>
          <w:sz w:val="24"/>
          <w:szCs w:val="24"/>
        </w:rPr>
        <w:t>that participate in the monthly group meetings.</w:t>
      </w:r>
      <w:r w:rsidRPr="00E112D2">
        <w:rPr>
          <w:rFonts w:ascii="Bookerly" w:hAnsi="Bookerly" w:cs="Bookerly"/>
          <w:noProof/>
          <w:sz w:val="24"/>
          <w:szCs w:val="24"/>
        </w:rPr>
        <w:t xml:space="preserve"> Data visualization is a current major drawback.</w:t>
      </w:r>
    </w:p>
    <w:p w14:paraId="63A0EB31" w14:textId="77777777" w:rsidR="00FF3532" w:rsidRPr="00E112D2" w:rsidRDefault="00D340B7" w:rsidP="00FF3532">
      <w:pPr>
        <w:pStyle w:val="ListParagraph"/>
        <w:numPr>
          <w:ilvl w:val="0"/>
          <w:numId w:val="2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Access and security (user</w:t>
      </w:r>
      <w:r w:rsidR="00207E51" w:rsidRPr="00E112D2">
        <w:rPr>
          <w:rFonts w:ascii="Bookerly" w:hAnsi="Bookerly" w:cs="Bookerly"/>
          <w:sz w:val="24"/>
          <w:szCs w:val="24"/>
        </w:rPr>
        <w:t xml:space="preserve"> separate access </w:t>
      </w:r>
      <w:r w:rsidRPr="00E112D2">
        <w:rPr>
          <w:rFonts w:ascii="Bookerly" w:hAnsi="Bookerly" w:cs="Bookerly"/>
          <w:sz w:val="24"/>
          <w:szCs w:val="24"/>
        </w:rPr>
        <w:t xml:space="preserve">required, </w:t>
      </w:r>
      <w:r w:rsidR="00207E51" w:rsidRPr="00E112D2">
        <w:rPr>
          <w:rFonts w:ascii="Bookerly" w:hAnsi="Bookerly" w:cs="Bookerly"/>
          <w:sz w:val="24"/>
          <w:szCs w:val="24"/>
        </w:rPr>
        <w:t xml:space="preserve">data </w:t>
      </w:r>
      <w:r w:rsidRPr="00E112D2">
        <w:rPr>
          <w:rFonts w:ascii="Bookerly" w:hAnsi="Bookerly" w:cs="Bookerly"/>
          <w:sz w:val="24"/>
          <w:szCs w:val="24"/>
        </w:rPr>
        <w:t>editing access for administrators only)</w:t>
      </w:r>
    </w:p>
    <w:p w14:paraId="63D1CC0F" w14:textId="47AD2761" w:rsidR="00FF3532" w:rsidRPr="00E112D2" w:rsidRDefault="00D340B7" w:rsidP="00FF3532">
      <w:pPr>
        <w:pStyle w:val="ListParagraph"/>
        <w:numPr>
          <w:ilvl w:val="0"/>
          <w:numId w:val="2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Users should have the possibility to access the available </w:t>
      </w:r>
      <w:r w:rsidR="003C5449" w:rsidRPr="00E112D2">
        <w:rPr>
          <w:rFonts w:ascii="Bookerly" w:hAnsi="Bookerly" w:cs="Bookerly"/>
          <w:sz w:val="24"/>
          <w:szCs w:val="24"/>
        </w:rPr>
        <w:t xml:space="preserve">financial and inventory </w:t>
      </w:r>
      <w:r w:rsidRPr="00E112D2">
        <w:rPr>
          <w:rFonts w:ascii="Bookerly" w:hAnsi="Bookerly" w:cs="Bookerly"/>
          <w:sz w:val="24"/>
          <w:szCs w:val="24"/>
        </w:rPr>
        <w:t xml:space="preserve">information </w:t>
      </w:r>
      <w:r w:rsidR="003C5449" w:rsidRPr="00E112D2">
        <w:rPr>
          <w:rFonts w:ascii="Bookerly" w:hAnsi="Bookerly" w:cs="Bookerly"/>
          <w:sz w:val="24"/>
          <w:szCs w:val="24"/>
        </w:rPr>
        <w:t xml:space="preserve">from the </w:t>
      </w:r>
      <w:r w:rsidRPr="00E112D2">
        <w:rPr>
          <w:rFonts w:ascii="Bookerly" w:hAnsi="Bookerly" w:cs="Bookerly"/>
          <w:sz w:val="24"/>
          <w:szCs w:val="24"/>
        </w:rPr>
        <w:t>project</w:t>
      </w:r>
      <w:r w:rsidR="00207E51" w:rsidRPr="00E112D2">
        <w:rPr>
          <w:rFonts w:ascii="Bookerly" w:hAnsi="Bookerly" w:cs="Bookerly"/>
          <w:sz w:val="24"/>
          <w:szCs w:val="24"/>
        </w:rPr>
        <w:t>.</w:t>
      </w:r>
    </w:p>
    <w:p w14:paraId="0CDF880B" w14:textId="08460103" w:rsidR="00FF3532" w:rsidRPr="00E112D2" w:rsidRDefault="00FF3532" w:rsidP="00FF3532">
      <w:pPr>
        <w:pStyle w:val="ListParagraph"/>
        <w:numPr>
          <w:ilvl w:val="0"/>
          <w:numId w:val="2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Data </w:t>
      </w:r>
      <w:r w:rsidRPr="00E112D2">
        <w:rPr>
          <w:rFonts w:ascii="Bookerly" w:hAnsi="Bookerly" w:cs="Bookerly"/>
          <w:noProof/>
          <w:sz w:val="24"/>
          <w:szCs w:val="24"/>
        </w:rPr>
        <w:t>visualization</w:t>
      </w:r>
      <w:r w:rsidRPr="00E112D2">
        <w:rPr>
          <w:rFonts w:ascii="Bookerly" w:hAnsi="Bookerly" w:cs="Bookerly"/>
          <w:sz w:val="24"/>
          <w:szCs w:val="24"/>
        </w:rPr>
        <w:t xml:space="preserve"> should be intuitive and easy to refer to in words.</w:t>
      </w:r>
    </w:p>
    <w:p w14:paraId="2745BFFB" w14:textId="780B3292" w:rsidR="00F376B6" w:rsidRPr="00E112D2" w:rsidRDefault="00D340B7" w:rsidP="00207E51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4CDBE07C" w14:textId="46BB816C" w:rsidR="00D00FAE" w:rsidRPr="00E112D2" w:rsidRDefault="00E112D2" w:rsidP="00E112D2">
      <w:pPr>
        <w:ind w:left="720" w:hanging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1.4</w:t>
      </w:r>
      <w:r w:rsidRPr="00E112D2">
        <w:rPr>
          <w:rFonts w:ascii="Bookerly" w:eastAsia="Times New Roman" w:hAnsi="Bookerly" w:cs="Bookerly"/>
          <w:sz w:val="24"/>
          <w:szCs w:val="24"/>
        </w:rPr>
        <w:t xml:space="preserve"> Delimitation</w:t>
      </w:r>
    </w:p>
    <w:p w14:paraId="08A1C03B" w14:textId="227E8208" w:rsidR="00FF3532" w:rsidRPr="00E112D2" w:rsidRDefault="00FF3532" w:rsidP="00FF3532">
      <w:pPr>
        <w:pStyle w:val="ListParagraph"/>
        <w:numPr>
          <w:ilvl w:val="0"/>
          <w:numId w:val="3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Use other tools to record LIVE hardware </w:t>
      </w:r>
      <w:r w:rsidR="00E43330" w:rsidRPr="00E112D2">
        <w:rPr>
          <w:rFonts w:ascii="Bookerly" w:hAnsi="Bookerly" w:cs="Bookerly"/>
          <w:sz w:val="24"/>
          <w:szCs w:val="24"/>
        </w:rPr>
        <w:t xml:space="preserve">(server) </w:t>
      </w:r>
      <w:r w:rsidRPr="00E112D2">
        <w:rPr>
          <w:rFonts w:ascii="Bookerly" w:hAnsi="Bookerly" w:cs="Bookerly"/>
          <w:sz w:val="24"/>
          <w:szCs w:val="24"/>
        </w:rPr>
        <w:t>performance and keep this information separate</w:t>
      </w:r>
      <w:r w:rsidR="00D340B7" w:rsidRPr="00E112D2">
        <w:rPr>
          <w:rFonts w:ascii="Bookerly" w:hAnsi="Bookerly" w:cs="Bookerly"/>
          <w:sz w:val="24"/>
          <w:szCs w:val="24"/>
        </w:rPr>
        <w:t>.</w:t>
      </w:r>
    </w:p>
    <w:p w14:paraId="70564105" w14:textId="405856D3" w:rsidR="00FF3532" w:rsidRPr="00E112D2" w:rsidRDefault="00FF3532" w:rsidP="00FF3532">
      <w:pPr>
        <w:pStyle w:val="ListParagraph"/>
        <w:numPr>
          <w:ilvl w:val="0"/>
          <w:numId w:val="3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It is not possible to display relevant market updates as that is a </w:t>
      </w:r>
      <w:r w:rsidRPr="00E112D2">
        <w:rPr>
          <w:rFonts w:ascii="Bookerly" w:hAnsi="Bookerly" w:cs="Bookerly"/>
          <w:noProof/>
          <w:sz w:val="24"/>
          <w:szCs w:val="24"/>
        </w:rPr>
        <w:t>subjective matter</w:t>
      </w:r>
      <w:r w:rsidR="00D340B7" w:rsidRPr="00E112D2">
        <w:rPr>
          <w:rFonts w:ascii="Bookerly" w:hAnsi="Bookerly" w:cs="Bookerly"/>
          <w:sz w:val="24"/>
          <w:szCs w:val="24"/>
        </w:rPr>
        <w:t>.</w:t>
      </w:r>
    </w:p>
    <w:p w14:paraId="1807A9C2" w14:textId="4192E7F2" w:rsidR="00FF3532" w:rsidRPr="00E112D2" w:rsidRDefault="00FF3532" w:rsidP="00FF3532">
      <w:pPr>
        <w:pStyle w:val="ListParagraph"/>
        <w:numPr>
          <w:ilvl w:val="0"/>
          <w:numId w:val="3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Do not display graphical representations of data </w:t>
      </w:r>
      <w:proofErr w:type="gramStart"/>
      <w:r w:rsidRPr="00E112D2">
        <w:rPr>
          <w:rFonts w:ascii="Bookerly" w:hAnsi="Bookerly" w:cs="Bookerly"/>
          <w:sz w:val="24"/>
          <w:szCs w:val="24"/>
        </w:rPr>
        <w:t>in an attempt to</w:t>
      </w:r>
      <w:proofErr w:type="gramEnd"/>
      <w:r w:rsidRPr="00E112D2">
        <w:rPr>
          <w:rFonts w:ascii="Bookerly" w:hAnsi="Bookerly" w:cs="Bookerly"/>
          <w:sz w:val="24"/>
          <w:szCs w:val="24"/>
        </w:rPr>
        <w:t xml:space="preserve"> make the data more </w:t>
      </w:r>
      <w:r w:rsidR="00E43330" w:rsidRPr="00E112D2">
        <w:rPr>
          <w:rFonts w:ascii="Bookerly" w:hAnsi="Bookerly" w:cs="Bookerly"/>
          <w:sz w:val="24"/>
          <w:szCs w:val="24"/>
        </w:rPr>
        <w:t>readable.</w:t>
      </w:r>
    </w:p>
    <w:p w14:paraId="62E2E661" w14:textId="16055C51" w:rsidR="00BD1D41" w:rsidRPr="00E112D2" w:rsidRDefault="00E43330" w:rsidP="00E43330">
      <w:pPr>
        <w:pStyle w:val="ListParagraph"/>
        <w:numPr>
          <w:ilvl w:val="0"/>
          <w:numId w:val="3"/>
        </w:num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There is not enough time to work on automatic data inputs from external sources.</w:t>
      </w:r>
    </w:p>
    <w:p w14:paraId="735583E0" w14:textId="77777777" w:rsidR="008352F4" w:rsidRDefault="008352F4" w:rsidP="008352F4">
      <w:pPr>
        <w:contextualSpacing w:val="0"/>
        <w:rPr>
          <w:rFonts w:ascii="Bookerly" w:hAnsi="Bookerly" w:cs="Bookerly"/>
          <w:sz w:val="24"/>
          <w:szCs w:val="24"/>
        </w:rPr>
      </w:pPr>
    </w:p>
    <w:p w14:paraId="5F26EC50" w14:textId="609FF3B6" w:rsidR="008F1E5E" w:rsidRPr="00E112D2" w:rsidRDefault="00E112D2" w:rsidP="008352F4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1.5</w:t>
      </w:r>
      <w:r w:rsidRPr="00E112D2">
        <w:rPr>
          <w:rFonts w:ascii="Bookerly" w:eastAsia="Times New Roman" w:hAnsi="Bookerly" w:cs="Bookerly"/>
          <w:sz w:val="24"/>
          <w:szCs w:val="24"/>
        </w:rPr>
        <w:t xml:space="preserve"> Choice</w:t>
      </w:r>
      <w:r w:rsidR="00D340B7" w:rsidRPr="00E112D2">
        <w:rPr>
          <w:rFonts w:ascii="Bookerly" w:hAnsi="Bookerly" w:cs="Bookerly"/>
          <w:sz w:val="24"/>
          <w:szCs w:val="24"/>
        </w:rPr>
        <w:t xml:space="preserve"> of models and methods. </w:t>
      </w:r>
    </w:p>
    <w:p w14:paraId="7D177134" w14:textId="77777777" w:rsidR="00D00FAE" w:rsidRPr="00E112D2" w:rsidRDefault="00D340B7">
      <w:pPr>
        <w:ind w:left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tbl>
      <w:tblPr>
        <w:tblStyle w:val="a"/>
        <w:tblW w:w="853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490"/>
        <w:gridCol w:w="2880"/>
        <w:gridCol w:w="3165"/>
      </w:tblGrid>
      <w:tr w:rsidR="00D00FAE" w:rsidRPr="00E112D2" w14:paraId="79B77ACF" w14:textId="77777777">
        <w:trPr>
          <w:trHeight w:val="780"/>
        </w:trPr>
        <w:tc>
          <w:tcPr>
            <w:tcW w:w="24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EE270" w14:textId="77777777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lastRenderedPageBreak/>
              <w:t>What</w:t>
            </w:r>
          </w:p>
          <w:p w14:paraId="5E21909E" w14:textId="77777777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Partial problem</w:t>
            </w:r>
          </w:p>
        </w:tc>
        <w:tc>
          <w:tcPr>
            <w:tcW w:w="2880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B5E480" w14:textId="77777777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Why</w:t>
            </w:r>
          </w:p>
          <w:p w14:paraId="050BD9F2" w14:textId="77777777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Study the problem</w:t>
            </w:r>
          </w:p>
        </w:tc>
        <w:tc>
          <w:tcPr>
            <w:tcW w:w="3165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B4CB6B" w14:textId="77777777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Which</w:t>
            </w:r>
          </w:p>
          <w:p w14:paraId="5CEC8BAE" w14:textId="77777777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Methods/Models/Theories</w:t>
            </w:r>
          </w:p>
        </w:tc>
      </w:tr>
      <w:tr w:rsidR="00D00FAE" w:rsidRPr="00E112D2" w14:paraId="13B8E5E6" w14:textId="77777777">
        <w:trPr>
          <w:trHeight w:val="37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F46EC" w14:textId="5C65250B" w:rsidR="00D00FAE" w:rsidRPr="00E112D2" w:rsidRDefault="00162932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Communicating and investigating the data at the same tim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E0050B" w14:textId="472EC8CC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Not all </w:t>
            </w:r>
            <w:r w:rsidR="000706DF" w:rsidRPr="00E112D2">
              <w:rPr>
                <w:rFonts w:ascii="Bookerly" w:hAnsi="Bookerly" w:cs="Bookerly"/>
                <w:sz w:val="24"/>
                <w:szCs w:val="24"/>
              </w:rPr>
              <w:t xml:space="preserve">group members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have the same application to communicate. Understanding the excel </w:t>
            </w:r>
            <w:r w:rsidR="00E112D2" w:rsidRPr="00E112D2">
              <w:rPr>
                <w:rFonts w:ascii="Bookerly" w:hAnsi="Bookerly" w:cs="Bookerly"/>
                <w:sz w:val="24"/>
                <w:szCs w:val="24"/>
              </w:rPr>
              <w:t>format and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 editing data in excel is inconvenient.</w:t>
            </w:r>
          </w:p>
          <w:p w14:paraId="0C80789F" w14:textId="366902EB" w:rsidR="00162932" w:rsidRPr="00E112D2" w:rsidRDefault="00162932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Excel does not allow for live user communication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017AC" w14:textId="6734F2F7" w:rsidR="00D00FAE" w:rsidRPr="00E112D2" w:rsidRDefault="00E43330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Categorize the viewed data into </w:t>
            </w:r>
            <w:r w:rsidR="00EE194E" w:rsidRPr="00E112D2">
              <w:rPr>
                <w:rFonts w:ascii="Bookerly" w:hAnsi="Bookerly" w:cs="Bookerly"/>
                <w:sz w:val="24"/>
                <w:szCs w:val="24"/>
              </w:rPr>
              <w:t>customer predefined data categories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>.</w:t>
            </w:r>
          </w:p>
        </w:tc>
      </w:tr>
      <w:tr w:rsidR="00D00FAE" w:rsidRPr="00E112D2" w14:paraId="1BA746EE" w14:textId="77777777">
        <w:trPr>
          <w:trHeight w:val="106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5855D0" w14:textId="0D3511B5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eastAsia="Times New Roman" w:hAnsi="Bookerly" w:cs="Bookerly"/>
                <w:sz w:val="24"/>
                <w:szCs w:val="24"/>
              </w:rPr>
              <w:t xml:space="preserve">   </w:t>
            </w:r>
            <w:r w:rsidR="00162932" w:rsidRPr="00E112D2">
              <w:rPr>
                <w:rFonts w:ascii="Bookerly" w:hAnsi="Bookerly" w:cs="Bookerly"/>
                <w:sz w:val="24"/>
                <w:szCs w:val="24"/>
              </w:rPr>
              <w:t>How secure should each user account be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0DB50" w14:textId="35EC1303" w:rsidR="00D00FAE" w:rsidRPr="00E112D2" w:rsidRDefault="00162932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A third party should not be able to </w:t>
            </w:r>
            <w:r w:rsidRPr="00E112D2">
              <w:rPr>
                <w:rFonts w:ascii="Bookerly" w:hAnsi="Bookerly" w:cs="Bookerly"/>
                <w:noProof/>
                <w:sz w:val="24"/>
                <w:szCs w:val="24"/>
              </w:rPr>
              <w:t>irreversibly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 destroy or edit the data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A623C" w14:textId="49ED4ECC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 Allow only one administrator data editing access at a time</w:t>
            </w:r>
            <w:r w:rsidR="00162932" w:rsidRPr="00E112D2">
              <w:rPr>
                <w:rFonts w:ascii="Bookerly" w:hAnsi="Bookerly" w:cs="Bookerly"/>
                <w:sz w:val="24"/>
                <w:szCs w:val="24"/>
              </w:rPr>
              <w:t xml:space="preserve"> and </w:t>
            </w:r>
            <w:r w:rsidR="00162932" w:rsidRPr="00E112D2">
              <w:rPr>
                <w:rFonts w:ascii="Bookerly" w:hAnsi="Bookerly" w:cs="Bookerly"/>
                <w:noProof/>
                <w:sz w:val="24"/>
                <w:szCs w:val="24"/>
              </w:rPr>
              <w:t>enforce</w:t>
            </w:r>
            <w:r w:rsidR="00162932" w:rsidRPr="00E112D2">
              <w:rPr>
                <w:rFonts w:ascii="Bookerly" w:hAnsi="Bookerly" w:cs="Bookerly"/>
                <w:sz w:val="24"/>
                <w:szCs w:val="24"/>
              </w:rPr>
              <w:t xml:space="preserve"> very long administrator password</w:t>
            </w:r>
            <w:r w:rsidR="00E43330" w:rsidRPr="00E112D2">
              <w:rPr>
                <w:rFonts w:ascii="Bookerly" w:hAnsi="Bookerly" w:cs="Bookerly"/>
                <w:sz w:val="24"/>
                <w:szCs w:val="24"/>
              </w:rPr>
              <w:t xml:space="preserve"> with no option for it to be remembered.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Give all </w:t>
            </w:r>
            <w:r w:rsidR="00BC796C" w:rsidRPr="00E112D2">
              <w:rPr>
                <w:rFonts w:ascii="Bookerly" w:hAnsi="Bookerly" w:cs="Bookerly"/>
                <w:sz w:val="24"/>
                <w:szCs w:val="24"/>
              </w:rPr>
              <w:t xml:space="preserve">group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members </w:t>
            </w:r>
            <w:r w:rsidR="00BC796C" w:rsidRPr="00E112D2">
              <w:rPr>
                <w:rFonts w:ascii="Bookerly" w:hAnsi="Bookerly" w:cs="Bookerly"/>
                <w:sz w:val="24"/>
                <w:szCs w:val="24"/>
              </w:rPr>
              <w:t xml:space="preserve">except the group administrator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>data view access</w:t>
            </w:r>
            <w:r w:rsidR="00162932" w:rsidRPr="00E112D2">
              <w:rPr>
                <w:rFonts w:ascii="Bookerly" w:hAnsi="Bookerly" w:cs="Bookerly"/>
                <w:sz w:val="24"/>
                <w:szCs w:val="24"/>
              </w:rPr>
              <w:t xml:space="preserve"> only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>.</w:t>
            </w:r>
          </w:p>
        </w:tc>
      </w:tr>
      <w:tr w:rsidR="00D00FAE" w:rsidRPr="00E112D2" w14:paraId="1E840151" w14:textId="77777777">
        <w:trPr>
          <w:trHeight w:val="1820"/>
        </w:trPr>
        <w:tc>
          <w:tcPr>
            <w:tcW w:w="249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58D599" w14:textId="62FE7358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eastAsia="Times New Roman" w:hAnsi="Bookerly" w:cs="Bookerly"/>
                <w:sz w:val="24"/>
                <w:szCs w:val="24"/>
              </w:rPr>
              <w:t xml:space="preserve"> </w:t>
            </w:r>
            <w:r w:rsidR="00162932" w:rsidRPr="00E112D2">
              <w:rPr>
                <w:rFonts w:ascii="Bookerly" w:hAnsi="Bookerly" w:cs="Bookerly"/>
                <w:sz w:val="24"/>
                <w:szCs w:val="24"/>
              </w:rPr>
              <w:t xml:space="preserve">How to ensure the regular user </w:t>
            </w:r>
            <w:r w:rsidR="00E43330" w:rsidRPr="00E112D2">
              <w:rPr>
                <w:rFonts w:ascii="Bookerly" w:hAnsi="Bookerly" w:cs="Bookerly"/>
                <w:sz w:val="24"/>
                <w:szCs w:val="24"/>
              </w:rPr>
              <w:t>know</w:t>
            </w:r>
            <w:r w:rsidR="00E15629" w:rsidRPr="00E112D2">
              <w:rPr>
                <w:rFonts w:ascii="Bookerly" w:hAnsi="Bookerly" w:cs="Bookerly"/>
                <w:sz w:val="24"/>
                <w:szCs w:val="24"/>
              </w:rPr>
              <w:t>s</w:t>
            </w:r>
            <w:r w:rsidR="00E43330" w:rsidRPr="00E112D2">
              <w:rPr>
                <w:rFonts w:ascii="Bookerly" w:hAnsi="Bookerly" w:cs="Bookerly"/>
                <w:sz w:val="24"/>
                <w:szCs w:val="24"/>
              </w:rPr>
              <w:t xml:space="preserve"> he is looking at the </w:t>
            </w:r>
            <w:r w:rsidR="00E112D2" w:rsidRPr="00E112D2">
              <w:rPr>
                <w:rFonts w:ascii="Bookerly" w:hAnsi="Bookerly" w:cs="Bookerly"/>
                <w:sz w:val="24"/>
                <w:szCs w:val="24"/>
              </w:rPr>
              <w:t>raw data</w:t>
            </w:r>
            <w:r w:rsidR="00E43330" w:rsidRPr="00E112D2">
              <w:rPr>
                <w:rFonts w:ascii="Bookerly" w:hAnsi="Bookerly" w:cs="Bookerly"/>
                <w:sz w:val="24"/>
                <w:szCs w:val="24"/>
              </w:rPr>
              <w:t xml:space="preserve"> when required.</w:t>
            </w:r>
          </w:p>
        </w:tc>
        <w:tc>
          <w:tcPr>
            <w:tcW w:w="2880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7572E" w14:textId="03B1A197" w:rsidR="00D00FAE" w:rsidRPr="00E112D2" w:rsidRDefault="00E15629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For increasing</w:t>
            </w:r>
            <w:r w:rsidR="00D340B7" w:rsidRPr="00E112D2">
              <w:rPr>
                <w:rFonts w:ascii="Bookerly" w:hAnsi="Bookerly" w:cs="Bookerly"/>
                <w:sz w:val="24"/>
                <w:szCs w:val="24"/>
              </w:rPr>
              <w:t xml:space="preserve"> </w:t>
            </w:r>
            <w:r w:rsidR="00D340B7" w:rsidRPr="00E112D2">
              <w:rPr>
                <w:rFonts w:ascii="Bookerly" w:hAnsi="Bookerly" w:cs="Bookerly"/>
                <w:noProof/>
                <w:sz w:val="24"/>
                <w:szCs w:val="24"/>
              </w:rPr>
              <w:t>trust among</w:t>
            </w:r>
            <w:r w:rsidR="00D340B7" w:rsidRPr="00E112D2">
              <w:rPr>
                <w:rFonts w:ascii="Bookerly" w:hAnsi="Bookerly" w:cs="Bookerly"/>
                <w:sz w:val="24"/>
                <w:szCs w:val="24"/>
              </w:rPr>
              <w:t xml:space="preserve"> group members.</w:t>
            </w:r>
          </w:p>
        </w:tc>
        <w:tc>
          <w:tcPr>
            <w:tcW w:w="3165" w:type="dxa"/>
            <w:tcBorders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83849" w14:textId="15F8EBA3" w:rsidR="00D00FAE" w:rsidRPr="00E112D2" w:rsidRDefault="00D340B7">
            <w:pPr>
              <w:ind w:left="360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 </w:t>
            </w:r>
            <w:r w:rsidR="00E43330" w:rsidRPr="00E112D2">
              <w:rPr>
                <w:rFonts w:ascii="Bookerly" w:hAnsi="Bookerly" w:cs="Bookerly"/>
                <w:sz w:val="24"/>
                <w:szCs w:val="24"/>
              </w:rPr>
              <w:t xml:space="preserve">Ensure the raw data is stored </w:t>
            </w:r>
            <w:r w:rsidR="00EE194E" w:rsidRPr="00E112D2">
              <w:rPr>
                <w:rFonts w:ascii="Bookerly" w:hAnsi="Bookerly" w:cs="Bookerly"/>
                <w:noProof/>
                <w:sz w:val="24"/>
                <w:szCs w:val="24"/>
              </w:rPr>
              <w:t>according</w:t>
            </w:r>
            <w:r w:rsidR="00E15629" w:rsidRPr="00E112D2">
              <w:rPr>
                <w:rFonts w:ascii="Bookerly" w:hAnsi="Bookerly" w:cs="Bookerly"/>
                <w:noProof/>
                <w:sz w:val="24"/>
                <w:szCs w:val="24"/>
              </w:rPr>
              <w:t xml:space="preserve"> to</w:t>
            </w:r>
            <w:r w:rsidR="00EE194E" w:rsidRPr="00E112D2">
              <w:rPr>
                <w:rFonts w:ascii="Bookerly" w:hAnsi="Bookerly" w:cs="Bookerly"/>
                <w:sz w:val="24"/>
                <w:szCs w:val="24"/>
              </w:rPr>
              <w:t xml:space="preserve"> the group requirements by looking at their data storage examples</w:t>
            </w:r>
            <w:r w:rsidR="00E43330" w:rsidRPr="00E112D2">
              <w:rPr>
                <w:rFonts w:ascii="Bookerly" w:hAnsi="Bookerly" w:cs="Bookerly"/>
                <w:sz w:val="24"/>
                <w:szCs w:val="24"/>
              </w:rPr>
              <w:t>.</w:t>
            </w:r>
          </w:p>
        </w:tc>
      </w:tr>
    </w:tbl>
    <w:p w14:paraId="49334E20" w14:textId="77777777" w:rsidR="00D00FAE" w:rsidRPr="00E112D2" w:rsidRDefault="00D340B7">
      <w:pPr>
        <w:ind w:left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20BEF154" w14:textId="77777777" w:rsidR="00A046FF" w:rsidRPr="00E112D2" w:rsidRDefault="00A046FF" w:rsidP="008B239B">
      <w:pPr>
        <w:contextualSpacing w:val="0"/>
        <w:rPr>
          <w:rFonts w:ascii="Bookerly" w:hAnsi="Bookerly" w:cs="Bookerly"/>
          <w:sz w:val="24"/>
          <w:szCs w:val="24"/>
        </w:rPr>
      </w:pPr>
    </w:p>
    <w:p w14:paraId="6A0B7AD3" w14:textId="09722C9A" w:rsidR="008B239B" w:rsidRPr="00E112D2" w:rsidRDefault="008B239B" w:rsidP="008B239B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1.6 Project Timeline</w:t>
      </w:r>
    </w:p>
    <w:p w14:paraId="6937BBE1" w14:textId="32B124C2" w:rsidR="00E112D2" w:rsidRDefault="0079750C" w:rsidP="008352F4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noProof/>
          <w:sz w:val="24"/>
          <w:szCs w:val="24"/>
        </w:rPr>
        <w:drawing>
          <wp:inline distT="0" distB="0" distL="0" distR="0" wp14:anchorId="0AA05802" wp14:editId="540D9A80">
            <wp:extent cx="5906770" cy="3027218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4330" cy="3102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07FDD" w14:textId="2D8F467B" w:rsidR="00D00FAE" w:rsidRPr="00E112D2" w:rsidRDefault="00A67C9F" w:rsidP="00E112D2">
      <w:pPr>
        <w:ind w:left="360"/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>1.6</w:t>
      </w:r>
      <w:r w:rsidR="00F376B6" w:rsidRPr="00E112D2">
        <w:rPr>
          <w:rFonts w:ascii="Bookerly" w:hAnsi="Bookerly" w:cs="Bookerly"/>
          <w:sz w:val="24"/>
          <w:szCs w:val="24"/>
        </w:rPr>
        <w:t xml:space="preserve"> Risk Assessment. </w:t>
      </w:r>
    </w:p>
    <w:tbl>
      <w:tblPr>
        <w:tblStyle w:val="a0"/>
        <w:tblW w:w="104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1"/>
        <w:gridCol w:w="1417"/>
        <w:gridCol w:w="1354"/>
        <w:gridCol w:w="1069"/>
        <w:gridCol w:w="1483"/>
        <w:gridCol w:w="1469"/>
        <w:gridCol w:w="1727"/>
      </w:tblGrid>
      <w:tr w:rsidR="00C724F5" w:rsidRPr="00E112D2" w14:paraId="41E104A8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5C19D" w14:textId="1B92FECC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Risk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F157D0" w14:textId="5F395399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Description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A75027" w14:textId="3D57AB13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noProof/>
                <w:sz w:val="24"/>
                <w:szCs w:val="24"/>
              </w:rPr>
              <w:t>Likelihood</w:t>
            </w:r>
          </w:p>
          <w:p w14:paraId="65C28DBE" w14:textId="7A290F04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1 to 5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81093" w14:textId="77777777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Severity</w:t>
            </w:r>
          </w:p>
          <w:p w14:paraId="73C4A14A" w14:textId="403713CF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1 to 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6C89F8" w14:textId="2F3B629B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Risk Mitigation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F5D320" w14:textId="05610DDB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Identifiers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B138E8" w14:textId="7803329A" w:rsidR="00C724F5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noProof/>
                <w:sz w:val="24"/>
                <w:szCs w:val="24"/>
              </w:rPr>
              <w:t>Responsible</w:t>
            </w:r>
          </w:p>
        </w:tc>
      </w:tr>
      <w:tr w:rsidR="00B80D91" w:rsidRPr="00E112D2" w14:paraId="07DA675B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CC22CD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Lack of </w:t>
            </w:r>
          </w:p>
          <w:p w14:paraId="525FE51E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knowledge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E59726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One or more members don’t have the knowledge required to fulfill the request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E4722E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1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FD45B3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5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67A897" w14:textId="59AEE1D9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Monitor each group member homework completion</w:t>
            </w:r>
            <w:r w:rsidR="00C724F5" w:rsidRPr="00E112D2">
              <w:rPr>
                <w:rFonts w:ascii="Bookerly" w:hAnsi="Bookerly" w:cs="Bookerly"/>
                <w:sz w:val="24"/>
                <w:szCs w:val="24"/>
              </w:rPr>
              <w:t xml:space="preserve"> and group meeting attendance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B640C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Member does not understand what the teacher is speaking about during classe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0D3C" w14:textId="037D0CC6" w:rsidR="00D00FAE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Andrei</w:t>
            </w:r>
          </w:p>
        </w:tc>
      </w:tr>
      <w:tr w:rsidR="00B80D91" w:rsidRPr="00E112D2" w14:paraId="5E41BF55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BBB625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Setting unreachable goals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478A1A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The group will try to implement features that require more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lastRenderedPageBreak/>
              <w:t>knowledge than what the course offers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9C70E" w14:textId="4103B941" w:rsidR="00D00FAE" w:rsidRPr="00E112D2" w:rsidRDefault="005D28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lastRenderedPageBreak/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66C74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1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9B8E76" w14:textId="05EC7CDF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Keep track of the</w:t>
            </w:r>
            <w:r w:rsidR="00E80231" w:rsidRPr="00E112D2">
              <w:rPr>
                <w:rFonts w:ascii="Bookerly" w:hAnsi="Bookerly" w:cs="Bookerly"/>
                <w:sz w:val="24"/>
                <w:szCs w:val="24"/>
              </w:rPr>
              <w:t xml:space="preserve"> predefined group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 tasks while they are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lastRenderedPageBreak/>
              <w:t>fulfilled in order to maintain the set goal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B5030F" w14:textId="77777777" w:rsidR="00D00FAE" w:rsidRPr="00E112D2" w:rsidRDefault="00D340B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lastRenderedPageBreak/>
              <w:t xml:space="preserve">The teacher explains that you will not study the required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lastRenderedPageBreak/>
              <w:t>materials to implement that feature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32726" w14:textId="5C84247D" w:rsidR="00D00FAE" w:rsidRPr="00E112D2" w:rsidRDefault="005D281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lastRenderedPageBreak/>
              <w:t>Andrei</w:t>
            </w:r>
          </w:p>
        </w:tc>
      </w:tr>
      <w:tr w:rsidR="00C37E42" w:rsidRPr="00E112D2" w14:paraId="4F510C0C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C4A8CF" w14:textId="0449B251" w:rsidR="00C37E42" w:rsidRPr="00E112D2" w:rsidRDefault="00C37E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Group members not attending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8CD19C" w14:textId="4EBE0ECF" w:rsidR="00C37E42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One or more group members attendance negatively affects the performance of the project development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2214A" w14:textId="6C4B0A3E" w:rsidR="00C37E42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2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408FF" w14:textId="17B15E0D" w:rsidR="00C37E42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3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69F4CE" w14:textId="53071B40" w:rsidR="00C37E42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Actively engage with and question the non-attending group member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E15853" w14:textId="1309D053" w:rsidR="00C37E42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Group tasks take longer than expected to complete, not all group members understand what the next step of the project development is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067205" w14:textId="2EB26E6A" w:rsidR="00C37E42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Andrei</w:t>
            </w:r>
          </w:p>
        </w:tc>
      </w:tr>
      <w:tr w:rsidR="00B26A83" w:rsidRPr="00E112D2" w14:paraId="010C5E29" w14:textId="77777777" w:rsidTr="00C724F5">
        <w:tc>
          <w:tcPr>
            <w:tcW w:w="18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BE3A40" w14:textId="42790E49" w:rsidR="00B26A83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Database architecture is irrelevant</w:t>
            </w:r>
          </w:p>
        </w:tc>
        <w:tc>
          <w:tcPr>
            <w:tcW w:w="141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CD985F" w14:textId="204794A8" w:rsidR="00B26A83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The created database structure does not represent data groups correctly and is hard to or </w:t>
            </w:r>
            <w:r w:rsidR="008352F4" w:rsidRPr="00E112D2">
              <w:rPr>
                <w:rFonts w:ascii="Bookerly" w:hAnsi="Bookerly" w:cs="Bookerly"/>
                <w:sz w:val="24"/>
                <w:szCs w:val="24"/>
              </w:rPr>
              <w:t>cannot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 be used with Java.</w:t>
            </w:r>
          </w:p>
        </w:tc>
        <w:tc>
          <w:tcPr>
            <w:tcW w:w="135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5B3660" w14:textId="57E86C25" w:rsidR="00B26A83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3</w:t>
            </w:r>
          </w:p>
        </w:tc>
        <w:tc>
          <w:tcPr>
            <w:tcW w:w="10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41CDBF" w14:textId="0A899BF7" w:rsidR="00B26A83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2</w:t>
            </w:r>
          </w:p>
        </w:tc>
        <w:tc>
          <w:tcPr>
            <w:tcW w:w="148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7F2687" w14:textId="03901E2E" w:rsidR="00B26A83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 xml:space="preserve">Ensure that at least one group member fully attends </w:t>
            </w:r>
            <w:r w:rsidR="00BD44A9" w:rsidRPr="00E112D2">
              <w:rPr>
                <w:rFonts w:ascii="Bookerly" w:hAnsi="Bookerly" w:cs="Bookerly"/>
                <w:sz w:val="24"/>
                <w:szCs w:val="24"/>
              </w:rPr>
              <w:t xml:space="preserve">every </w:t>
            </w:r>
            <w:r w:rsidRPr="00E112D2">
              <w:rPr>
                <w:rFonts w:ascii="Bookerly" w:hAnsi="Bookerly" w:cs="Bookerly"/>
                <w:sz w:val="24"/>
                <w:szCs w:val="24"/>
              </w:rPr>
              <w:t>Database lesson.</w:t>
            </w:r>
          </w:p>
        </w:tc>
        <w:tc>
          <w:tcPr>
            <w:tcW w:w="14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5D28C" w14:textId="0E1CA298" w:rsidR="00B26A83" w:rsidRPr="00E112D2" w:rsidRDefault="00B26A8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The database structure is not finalized before the deadline</w:t>
            </w:r>
            <w:r w:rsidR="005D2816" w:rsidRPr="00E112D2">
              <w:rPr>
                <w:rFonts w:ascii="Bookerly" w:hAnsi="Bookerly" w:cs="Bookerly"/>
                <w:sz w:val="24"/>
                <w:szCs w:val="24"/>
              </w:rPr>
              <w:t xml:space="preserve"> and consistently fails to meet </w:t>
            </w:r>
            <w:r w:rsidR="00C724F5" w:rsidRPr="00E112D2">
              <w:rPr>
                <w:rFonts w:ascii="Bookerly" w:hAnsi="Bookerly" w:cs="Bookerly"/>
                <w:sz w:val="24"/>
                <w:szCs w:val="24"/>
              </w:rPr>
              <w:t xml:space="preserve">the </w:t>
            </w:r>
            <w:r w:rsidR="005D2816" w:rsidRPr="00E112D2">
              <w:rPr>
                <w:rFonts w:ascii="Bookerly" w:hAnsi="Bookerly" w:cs="Bookerly"/>
                <w:noProof/>
                <w:sz w:val="24"/>
                <w:szCs w:val="24"/>
              </w:rPr>
              <w:t>requirements</w:t>
            </w:r>
            <w:r w:rsidR="005D2816" w:rsidRPr="00E112D2">
              <w:rPr>
                <w:rFonts w:ascii="Bookerly" w:hAnsi="Bookerly" w:cs="Bookerly"/>
                <w:sz w:val="24"/>
                <w:szCs w:val="24"/>
              </w:rPr>
              <w:t xml:space="preserve"> of each sprint.</w:t>
            </w:r>
          </w:p>
        </w:tc>
        <w:tc>
          <w:tcPr>
            <w:tcW w:w="172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9B25F7" w14:textId="745907F0" w:rsidR="00B26A83" w:rsidRPr="00E112D2" w:rsidRDefault="00C724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contextualSpacing w:val="0"/>
              <w:rPr>
                <w:rFonts w:ascii="Bookerly" w:hAnsi="Bookerly" w:cs="Bookerly"/>
                <w:sz w:val="24"/>
                <w:szCs w:val="24"/>
              </w:rPr>
            </w:pPr>
            <w:r w:rsidRPr="00E112D2">
              <w:rPr>
                <w:rFonts w:ascii="Bookerly" w:hAnsi="Bookerly" w:cs="Bookerly"/>
                <w:sz w:val="24"/>
                <w:szCs w:val="24"/>
              </w:rPr>
              <w:t>Ron</w:t>
            </w:r>
          </w:p>
        </w:tc>
      </w:tr>
    </w:tbl>
    <w:p w14:paraId="1B561A9D" w14:textId="77777777" w:rsidR="00D00FAE" w:rsidRPr="00E112D2" w:rsidRDefault="00D00FAE">
      <w:pPr>
        <w:contextualSpacing w:val="0"/>
        <w:rPr>
          <w:rFonts w:ascii="Bookerly" w:hAnsi="Bookerly" w:cs="Bookerly"/>
          <w:sz w:val="24"/>
          <w:szCs w:val="24"/>
        </w:rPr>
      </w:pPr>
    </w:p>
    <w:p w14:paraId="5147C0BE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48BA0C58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lastRenderedPageBreak/>
        <w:t xml:space="preserve"> </w:t>
      </w:r>
    </w:p>
    <w:p w14:paraId="24786536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39CF88E8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69C40046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1F4B6F06" w14:textId="77777777" w:rsidR="00F376B6" w:rsidRPr="00E112D2" w:rsidRDefault="00F376B6">
      <w:pPr>
        <w:contextualSpacing w:val="0"/>
        <w:rPr>
          <w:rFonts w:ascii="Bookerly" w:hAnsi="Bookerly" w:cs="Bookerly"/>
          <w:sz w:val="24"/>
          <w:szCs w:val="24"/>
        </w:rPr>
      </w:pPr>
    </w:p>
    <w:p w14:paraId="428D3371" w14:textId="77777777" w:rsidR="00D340B7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</w:p>
    <w:p w14:paraId="266E5991" w14:textId="77777777" w:rsidR="00A67C9F" w:rsidRPr="00E112D2" w:rsidRDefault="00A67C9F">
      <w:pPr>
        <w:contextualSpacing w:val="0"/>
        <w:rPr>
          <w:rFonts w:ascii="Bookerly" w:hAnsi="Bookerly" w:cs="Bookerly"/>
          <w:sz w:val="24"/>
          <w:szCs w:val="24"/>
        </w:rPr>
      </w:pPr>
    </w:p>
    <w:p w14:paraId="180406B8" w14:textId="4B0A99EE" w:rsidR="00A67C9F" w:rsidRPr="00E112D2" w:rsidRDefault="00A67C9F">
      <w:pPr>
        <w:contextualSpacing w:val="0"/>
        <w:rPr>
          <w:rFonts w:ascii="Bookerly" w:hAnsi="Bookerly" w:cs="Bookerly"/>
          <w:sz w:val="24"/>
          <w:szCs w:val="24"/>
        </w:rPr>
      </w:pPr>
    </w:p>
    <w:p w14:paraId="70C01673" w14:textId="6B5F1A29" w:rsidR="0038472B" w:rsidRPr="00E112D2" w:rsidRDefault="0038472B">
      <w:pPr>
        <w:contextualSpacing w:val="0"/>
        <w:rPr>
          <w:rFonts w:ascii="Bookerly" w:hAnsi="Bookerly" w:cs="Bookerly"/>
          <w:sz w:val="24"/>
          <w:szCs w:val="24"/>
        </w:rPr>
      </w:pPr>
    </w:p>
    <w:p w14:paraId="3A7B7E72" w14:textId="2EAEB674" w:rsidR="00FE339E" w:rsidRPr="00E112D2" w:rsidRDefault="00FE339E">
      <w:pPr>
        <w:contextualSpacing w:val="0"/>
        <w:rPr>
          <w:rFonts w:ascii="Bookerly" w:hAnsi="Bookerly" w:cs="Bookerly"/>
          <w:sz w:val="24"/>
          <w:szCs w:val="24"/>
        </w:rPr>
      </w:pPr>
    </w:p>
    <w:p w14:paraId="7F9A4E36" w14:textId="5DB77828" w:rsidR="00FE339E" w:rsidRPr="00E112D2" w:rsidRDefault="00FE339E">
      <w:pPr>
        <w:contextualSpacing w:val="0"/>
        <w:rPr>
          <w:rFonts w:ascii="Bookerly" w:hAnsi="Bookerly" w:cs="Bookerly"/>
          <w:sz w:val="24"/>
          <w:szCs w:val="24"/>
        </w:rPr>
      </w:pPr>
    </w:p>
    <w:p w14:paraId="62899130" w14:textId="5293C58A" w:rsidR="00FE339E" w:rsidRPr="00E112D2" w:rsidRDefault="00FE339E">
      <w:pPr>
        <w:contextualSpacing w:val="0"/>
        <w:rPr>
          <w:rFonts w:ascii="Bookerly" w:hAnsi="Bookerly" w:cs="Bookerly"/>
          <w:sz w:val="24"/>
          <w:szCs w:val="24"/>
        </w:rPr>
      </w:pPr>
    </w:p>
    <w:p w14:paraId="0283CBB1" w14:textId="6C8F99F9" w:rsidR="00C724F5" w:rsidRDefault="00C724F5" w:rsidP="00FE339E">
      <w:pPr>
        <w:rPr>
          <w:rFonts w:ascii="Bookerly" w:hAnsi="Bookerly" w:cs="Bookerly"/>
          <w:sz w:val="24"/>
          <w:szCs w:val="24"/>
        </w:rPr>
      </w:pPr>
    </w:p>
    <w:p w14:paraId="5C12D5A0" w14:textId="599A31D1" w:rsidR="00E112D2" w:rsidRDefault="00E112D2" w:rsidP="00FE339E">
      <w:pPr>
        <w:rPr>
          <w:rFonts w:ascii="Bookerly" w:hAnsi="Bookerly" w:cs="Bookerly"/>
          <w:sz w:val="24"/>
          <w:szCs w:val="24"/>
        </w:rPr>
      </w:pPr>
    </w:p>
    <w:p w14:paraId="0B75FED6" w14:textId="569BEC28" w:rsidR="00E112D2" w:rsidRDefault="00E112D2" w:rsidP="00FE339E">
      <w:pPr>
        <w:rPr>
          <w:rFonts w:ascii="Bookerly" w:hAnsi="Bookerly" w:cs="Bookerly"/>
          <w:sz w:val="24"/>
          <w:szCs w:val="24"/>
        </w:rPr>
      </w:pPr>
    </w:p>
    <w:p w14:paraId="36BF97AB" w14:textId="6F2A4C7E" w:rsidR="00E112D2" w:rsidRDefault="00E112D2" w:rsidP="00FE339E">
      <w:pPr>
        <w:rPr>
          <w:rFonts w:ascii="Bookerly" w:hAnsi="Bookerly" w:cs="Bookerly"/>
          <w:sz w:val="24"/>
          <w:szCs w:val="24"/>
        </w:rPr>
      </w:pPr>
    </w:p>
    <w:p w14:paraId="44C561A7" w14:textId="63402273" w:rsidR="00E112D2" w:rsidRDefault="00E112D2" w:rsidP="00FE339E">
      <w:pPr>
        <w:rPr>
          <w:rFonts w:ascii="Bookerly" w:hAnsi="Bookerly" w:cs="Bookerly"/>
          <w:sz w:val="24"/>
          <w:szCs w:val="24"/>
        </w:rPr>
      </w:pPr>
    </w:p>
    <w:p w14:paraId="2E768D5D" w14:textId="751EAC26" w:rsidR="00E112D2" w:rsidRDefault="00E112D2" w:rsidP="00FE339E">
      <w:pPr>
        <w:rPr>
          <w:rFonts w:ascii="Bookerly" w:hAnsi="Bookerly" w:cs="Bookerly"/>
          <w:sz w:val="24"/>
          <w:szCs w:val="24"/>
        </w:rPr>
      </w:pPr>
    </w:p>
    <w:p w14:paraId="34BF13B5" w14:textId="2163E1CB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0FD9F6D3" w14:textId="37DEBA78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76A461CF" w14:textId="1B4948B3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6576B04D" w14:textId="1556596F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2CB1BA89" w14:textId="394DF0FD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7E22DDDE" w14:textId="1AA68430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0129E6B4" w14:textId="3F8442E2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5006BA7C" w14:textId="2D2CF8F2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315723D9" w14:textId="7706FDB1" w:rsidR="008352F4" w:rsidRDefault="008352F4" w:rsidP="00FE339E">
      <w:pPr>
        <w:rPr>
          <w:rFonts w:ascii="Bookerly" w:hAnsi="Bookerly" w:cs="Bookerly"/>
          <w:sz w:val="24"/>
          <w:szCs w:val="24"/>
        </w:rPr>
      </w:pPr>
    </w:p>
    <w:p w14:paraId="623F628A" w14:textId="77777777" w:rsidR="008352F4" w:rsidRPr="00E112D2" w:rsidRDefault="008352F4" w:rsidP="00FE339E">
      <w:pPr>
        <w:rPr>
          <w:rFonts w:ascii="Bookerly" w:hAnsi="Bookerly" w:cs="Bookerly"/>
          <w:sz w:val="24"/>
          <w:szCs w:val="24"/>
        </w:rPr>
      </w:pPr>
    </w:p>
    <w:p w14:paraId="26B9453A" w14:textId="48BE1E66" w:rsidR="00DD1137" w:rsidRPr="00E112D2" w:rsidRDefault="00A67C9F" w:rsidP="00FE339E">
      <w:pPr>
        <w:rPr>
          <w:rFonts w:ascii="Bookerly" w:hAnsi="Bookerly" w:cs="Bookerly"/>
          <w:b/>
          <w:i/>
        </w:rPr>
      </w:pPr>
      <w:r w:rsidRPr="00E112D2">
        <w:rPr>
          <w:rFonts w:ascii="Bookerly" w:hAnsi="Bookerly" w:cs="Bookerly"/>
        </w:rPr>
        <w:t>1.7</w:t>
      </w:r>
      <w:r w:rsidR="00F376B6" w:rsidRPr="00E112D2">
        <w:rPr>
          <w:rFonts w:ascii="Bookerly" w:hAnsi="Bookerly" w:cs="Bookerly"/>
        </w:rPr>
        <w:t xml:space="preserve"> Sources of Information.</w:t>
      </w:r>
    </w:p>
    <w:p w14:paraId="1A272910" w14:textId="77777777" w:rsidR="00FE339E" w:rsidRPr="00E112D2" w:rsidRDefault="008352F4" w:rsidP="00FE339E">
      <w:pPr>
        <w:rPr>
          <w:rFonts w:ascii="Bookerly" w:hAnsi="Bookerly" w:cs="Bookerly"/>
        </w:rPr>
      </w:pPr>
      <w:hyperlink r:id="rId7" w:history="1">
        <w:r w:rsidR="00FE339E" w:rsidRPr="00E112D2">
          <w:rPr>
            <w:rStyle w:val="Hyperlink"/>
            <w:rFonts w:ascii="Bookerly" w:hAnsi="Bookerly" w:cs="Bookerly"/>
          </w:rPr>
          <w:t xml:space="preserve">Marr </w:t>
        </w:r>
      </w:hyperlink>
      <w:r w:rsidR="00FE339E" w:rsidRPr="00E112D2">
        <w:rPr>
          <w:rFonts w:ascii="Bookerly" w:hAnsi="Bookerly" w:cs="Bookerly"/>
        </w:rPr>
        <w:t xml:space="preserve">B. (2017), A Short History </w:t>
      </w:r>
      <w:proofErr w:type="gramStart"/>
      <w:r w:rsidR="00FE339E" w:rsidRPr="00E112D2">
        <w:rPr>
          <w:rFonts w:ascii="Bookerly" w:hAnsi="Bookerly" w:cs="Bookerly"/>
        </w:rPr>
        <w:t>Of</w:t>
      </w:r>
      <w:proofErr w:type="gramEnd"/>
      <w:r w:rsidR="00FE339E" w:rsidRPr="00E112D2">
        <w:rPr>
          <w:rFonts w:ascii="Bookerly" w:hAnsi="Bookerly" w:cs="Bookerly"/>
        </w:rPr>
        <w:t xml:space="preserve"> Bitcoin And Crypto Currency Everyone Should Read</w:t>
      </w:r>
    </w:p>
    <w:p w14:paraId="2CA18EF3" w14:textId="56039DF6" w:rsidR="00F376B6" w:rsidRPr="00E112D2" w:rsidRDefault="00FE339E" w:rsidP="00FE339E">
      <w:pPr>
        <w:rPr>
          <w:rFonts w:ascii="Bookerly" w:hAnsi="Bookerly" w:cs="Bookerly"/>
          <w:lang w:val="en-US"/>
        </w:rPr>
      </w:pPr>
      <w:r w:rsidRPr="00E112D2">
        <w:rPr>
          <w:rFonts w:ascii="Bookerly" w:hAnsi="Bookerly" w:cs="Bookerly"/>
          <w:lang w:val="en-US"/>
        </w:rPr>
        <w:t>Available at:</w:t>
      </w:r>
      <w:r w:rsidR="00F376B6" w:rsidRPr="00E112D2">
        <w:rPr>
          <w:rFonts w:ascii="Bookerly" w:hAnsi="Bookerly" w:cs="Bookerly"/>
          <w:lang w:val="en-US"/>
        </w:rPr>
        <w:t xml:space="preserve"> </w:t>
      </w:r>
      <w:hyperlink r:id="rId8" w:anchor="3bab870a3f27" w:history="1">
        <w:r w:rsidR="00DD1137" w:rsidRPr="00E112D2">
          <w:rPr>
            <w:rStyle w:val="Hyperlink"/>
            <w:rFonts w:ascii="Bookerly" w:hAnsi="Bookerly" w:cs="Bookerly"/>
            <w:lang w:val="en-US"/>
          </w:rPr>
          <w:t>https://www.forbes.com/sites/bernardmarr/2017/12/06/a-short-history-of-bitcoin-and-crypto-currency-everyone-should-read/#3bab870a3f27</w:t>
        </w:r>
      </w:hyperlink>
      <w:r w:rsidRPr="00E112D2">
        <w:rPr>
          <w:rFonts w:ascii="Bookerly" w:hAnsi="Bookerly" w:cs="Bookerly"/>
        </w:rPr>
        <w:t xml:space="preserve"> [15 Sep 2018]</w:t>
      </w:r>
    </w:p>
    <w:p w14:paraId="4CF5C1B0" w14:textId="77777777" w:rsidR="00DD1137" w:rsidRPr="00E112D2" w:rsidRDefault="00DD1137" w:rsidP="00FE339E">
      <w:pPr>
        <w:rPr>
          <w:rFonts w:ascii="Bookerly" w:hAnsi="Bookerly" w:cs="Bookerly"/>
          <w:lang w:val="en-US"/>
        </w:rPr>
      </w:pPr>
    </w:p>
    <w:p w14:paraId="64EDCC15" w14:textId="77777777" w:rsidR="00DD1137" w:rsidRPr="00E112D2" w:rsidRDefault="00DD1137">
      <w:pPr>
        <w:contextualSpacing w:val="0"/>
        <w:rPr>
          <w:rFonts w:ascii="Bookerly" w:hAnsi="Bookerly" w:cs="Bookerly"/>
          <w:sz w:val="24"/>
          <w:szCs w:val="24"/>
        </w:rPr>
      </w:pPr>
    </w:p>
    <w:p w14:paraId="11BB30E7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554FB747" w14:textId="77777777" w:rsidR="00D00FAE" w:rsidRPr="00E112D2" w:rsidRDefault="00D340B7">
      <w:pPr>
        <w:contextualSpacing w:val="0"/>
        <w:rPr>
          <w:rFonts w:ascii="Bookerly" w:hAnsi="Bookerly" w:cs="Bookerly"/>
          <w:sz w:val="24"/>
          <w:szCs w:val="24"/>
        </w:rPr>
      </w:pPr>
      <w:r w:rsidRPr="00E112D2">
        <w:rPr>
          <w:rFonts w:ascii="Bookerly" w:hAnsi="Bookerly" w:cs="Bookerly"/>
          <w:sz w:val="24"/>
          <w:szCs w:val="24"/>
        </w:rPr>
        <w:t xml:space="preserve"> </w:t>
      </w:r>
    </w:p>
    <w:p w14:paraId="6E3702D2" w14:textId="77777777" w:rsidR="00D00FAE" w:rsidRPr="00E112D2" w:rsidRDefault="008352F4">
      <w:pPr>
        <w:contextualSpacing w:val="0"/>
        <w:rPr>
          <w:rFonts w:ascii="Bookerly" w:hAnsi="Bookerly" w:cs="Bookerly"/>
        </w:rPr>
      </w:pPr>
      <w:r w:rsidRPr="00E112D2">
        <w:rPr>
          <w:rFonts w:ascii="Bookerly" w:hAnsi="Bookerly" w:cs="Bookerly"/>
        </w:rPr>
        <w:lastRenderedPageBreak/>
        <w:pict w14:anchorId="35950215">
          <v:rect id="_x0000_i1025" style="width:0;height:1.5pt" o:hralign="center" o:hrstd="t" o:hr="t" fillcolor="#a0a0a0" stroked="f"/>
        </w:pict>
      </w:r>
    </w:p>
    <w:p w14:paraId="4F741EEF" w14:textId="77777777" w:rsidR="00D00FAE" w:rsidRPr="00E112D2" w:rsidRDefault="00D00FAE">
      <w:pPr>
        <w:contextualSpacing w:val="0"/>
        <w:rPr>
          <w:rFonts w:ascii="Bookerly" w:hAnsi="Bookerly" w:cs="Bookerly"/>
        </w:rPr>
      </w:pPr>
    </w:p>
    <w:p w14:paraId="34D39F5A" w14:textId="77777777" w:rsidR="00D00FAE" w:rsidRPr="00E112D2" w:rsidRDefault="00D00FAE">
      <w:pPr>
        <w:contextualSpacing w:val="0"/>
        <w:rPr>
          <w:rFonts w:ascii="Bookerly" w:hAnsi="Bookerly" w:cs="Bookerly"/>
        </w:rPr>
      </w:pPr>
    </w:p>
    <w:sectPr w:rsidR="00D00FAE" w:rsidRPr="00E112D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erly">
    <w:panose1 w:val="02020602040305020204"/>
    <w:charset w:val="00"/>
    <w:family w:val="roman"/>
    <w:pitch w:val="variable"/>
    <w:sig w:usb0="E00002FF" w:usb1="4000E4F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90AFA"/>
    <w:multiLevelType w:val="hybridMultilevel"/>
    <w:tmpl w:val="791A5C8E"/>
    <w:lvl w:ilvl="0" w:tplc="035C23CE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640F17"/>
    <w:multiLevelType w:val="multilevel"/>
    <w:tmpl w:val="1D9E7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48040BD"/>
    <w:multiLevelType w:val="multilevel"/>
    <w:tmpl w:val="176497DE"/>
    <w:lvl w:ilvl="0">
      <w:start w:val="1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6" w:hanging="45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5F8707D3"/>
    <w:multiLevelType w:val="hybridMultilevel"/>
    <w:tmpl w:val="8140E700"/>
    <w:lvl w:ilvl="0" w:tplc="8EBEAEFC">
      <w:start w:val="1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SwtLA0NjUyNLc0NTBV0lEKTi0uzszPAymwqAUAZlK+NiwAAAA="/>
  </w:docVars>
  <w:rsids>
    <w:rsidRoot w:val="00D00FAE"/>
    <w:rsid w:val="00021E16"/>
    <w:rsid w:val="000706DF"/>
    <w:rsid w:val="000723E3"/>
    <w:rsid w:val="000C766B"/>
    <w:rsid w:val="00162932"/>
    <w:rsid w:val="00185E0B"/>
    <w:rsid w:val="00192372"/>
    <w:rsid w:val="00207E51"/>
    <w:rsid w:val="002176BE"/>
    <w:rsid w:val="00252D1F"/>
    <w:rsid w:val="00260BE8"/>
    <w:rsid w:val="00263791"/>
    <w:rsid w:val="003844BF"/>
    <w:rsid w:val="0038472B"/>
    <w:rsid w:val="003B7E23"/>
    <w:rsid w:val="003C5449"/>
    <w:rsid w:val="003E060A"/>
    <w:rsid w:val="0042101B"/>
    <w:rsid w:val="004A2E43"/>
    <w:rsid w:val="004F6248"/>
    <w:rsid w:val="00545151"/>
    <w:rsid w:val="005B4266"/>
    <w:rsid w:val="005C62D0"/>
    <w:rsid w:val="005D2816"/>
    <w:rsid w:val="00677F01"/>
    <w:rsid w:val="0073308D"/>
    <w:rsid w:val="0079750C"/>
    <w:rsid w:val="007E2F63"/>
    <w:rsid w:val="008119F8"/>
    <w:rsid w:val="008352F4"/>
    <w:rsid w:val="00836B86"/>
    <w:rsid w:val="008A665B"/>
    <w:rsid w:val="008B239B"/>
    <w:rsid w:val="008F1E5E"/>
    <w:rsid w:val="009102FE"/>
    <w:rsid w:val="00911F87"/>
    <w:rsid w:val="00956514"/>
    <w:rsid w:val="009B3224"/>
    <w:rsid w:val="009E0031"/>
    <w:rsid w:val="00A046FF"/>
    <w:rsid w:val="00A67C9F"/>
    <w:rsid w:val="00AD6AF9"/>
    <w:rsid w:val="00AD7D86"/>
    <w:rsid w:val="00B176A7"/>
    <w:rsid w:val="00B26A83"/>
    <w:rsid w:val="00B80D91"/>
    <w:rsid w:val="00BC796C"/>
    <w:rsid w:val="00BD1D41"/>
    <w:rsid w:val="00BD44A9"/>
    <w:rsid w:val="00C37E42"/>
    <w:rsid w:val="00C724F5"/>
    <w:rsid w:val="00CC5503"/>
    <w:rsid w:val="00D00FAE"/>
    <w:rsid w:val="00D340B7"/>
    <w:rsid w:val="00D40396"/>
    <w:rsid w:val="00D47447"/>
    <w:rsid w:val="00D90808"/>
    <w:rsid w:val="00DA30EF"/>
    <w:rsid w:val="00DD1137"/>
    <w:rsid w:val="00E112D2"/>
    <w:rsid w:val="00E15629"/>
    <w:rsid w:val="00E43330"/>
    <w:rsid w:val="00E80231"/>
    <w:rsid w:val="00EB09AB"/>
    <w:rsid w:val="00EE194E"/>
    <w:rsid w:val="00F376B6"/>
    <w:rsid w:val="00F547E0"/>
    <w:rsid w:val="00F94AA7"/>
    <w:rsid w:val="00FA0D5B"/>
    <w:rsid w:val="00FB440B"/>
    <w:rsid w:val="00FE339E"/>
    <w:rsid w:val="00FF3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ABD3A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DD1137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B440B"/>
    <w:pPr>
      <w:spacing w:before="480" w:after="0"/>
      <w:contextualSpacing w:val="0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FB440B"/>
    <w:pPr>
      <w:ind w:left="220"/>
    </w:pPr>
    <w:rPr>
      <w:rFonts w:asciiTheme="minorHAnsi" w:hAnsi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FB440B"/>
    <w:pPr>
      <w:spacing w:before="120"/>
    </w:pPr>
    <w:rPr>
      <w:rFonts w:asciiTheme="minorHAnsi" w:hAnsiTheme="minorHAnsi"/>
      <w:b/>
      <w:b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B440B"/>
    <w:pPr>
      <w:ind w:left="440"/>
    </w:pPr>
    <w:rPr>
      <w:rFonts w:asciiTheme="minorHAnsi" w:hAnsiTheme="minorHAnsi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B440B"/>
    <w:pPr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B440B"/>
    <w:pPr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B440B"/>
    <w:pPr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B440B"/>
    <w:pPr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B440B"/>
    <w:pPr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B440B"/>
    <w:pPr>
      <w:ind w:left="1760"/>
    </w:pPr>
    <w:rPr>
      <w:rFonts w:asciiTheme="minorHAnsi" w:hAnsiTheme="minorHAnsi"/>
      <w:sz w:val="20"/>
      <w:szCs w:val="20"/>
    </w:rPr>
  </w:style>
  <w:style w:type="paragraph" w:styleId="ListParagraph">
    <w:name w:val="List Paragraph"/>
    <w:basedOn w:val="Normal"/>
    <w:uiPriority w:val="34"/>
    <w:qFormat/>
    <w:rsid w:val="00AD6AF9"/>
    <w:pPr>
      <w:ind w:left="720"/>
    </w:pPr>
  </w:style>
  <w:style w:type="character" w:styleId="BookTitle">
    <w:name w:val="Book Title"/>
    <w:basedOn w:val="DefaultParagraphFont"/>
    <w:uiPriority w:val="33"/>
    <w:qFormat/>
    <w:rsid w:val="005D2816"/>
    <w:rPr>
      <w:b/>
      <w:bCs/>
      <w:i/>
      <w:iCs/>
      <w:spacing w:val="5"/>
    </w:rPr>
  </w:style>
  <w:style w:type="character" w:styleId="Emphasis">
    <w:name w:val="Emphasis"/>
    <w:basedOn w:val="DefaultParagraphFont"/>
    <w:uiPriority w:val="20"/>
    <w:qFormat/>
    <w:rsid w:val="00D40396"/>
    <w:rPr>
      <w:i/>
      <w:iCs/>
    </w:rPr>
  </w:style>
  <w:style w:type="character" w:customStyle="1" w:styleId="fs-author-name">
    <w:name w:val="fs-author-name"/>
    <w:basedOn w:val="DefaultParagraphFont"/>
    <w:rsid w:val="00FE33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4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5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02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5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3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13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bernardmarr/2017/12/06/a-short-history-of-bitcoin-and-crypto-currency-everyone-should-read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forbes.com/sites/bernardmarr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4D799AB-A8FB-40E8-A977-6933C443E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5</TotalTime>
  <Pages>10</Pages>
  <Words>1363</Words>
  <Characters>777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drei Mungiu</cp:lastModifiedBy>
  <cp:revision>40</cp:revision>
  <dcterms:created xsi:type="dcterms:W3CDTF">2018-09-17T06:52:00Z</dcterms:created>
  <dcterms:modified xsi:type="dcterms:W3CDTF">2018-12-17T20:29:00Z</dcterms:modified>
</cp:coreProperties>
</file>